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FC2F0" w14:textId="77777777" w:rsidR="002F697D" w:rsidRDefault="002F697D" w:rsidP="002F697D">
      <w:pPr>
        <w:spacing w:after="0" w:line="240" w:lineRule="auto"/>
        <w:rPr>
          <w:rFonts w:ascii="Garamond" w:hAnsi="Garamond" w:cstheme="majorHAnsi"/>
        </w:rPr>
      </w:pPr>
    </w:p>
    <w:p w14:paraId="40790178" w14:textId="77777777" w:rsidR="00FC1C9A" w:rsidRPr="00FC1C9A" w:rsidRDefault="00FC1C9A" w:rsidP="00FC1C9A">
      <w:pPr>
        <w:spacing w:after="0" w:line="240" w:lineRule="auto"/>
        <w:rPr>
          <w:rFonts w:ascii="Garamond" w:hAnsi="Garamond" w:cstheme="majorHAnsi"/>
          <w:bCs/>
          <w:sz w:val="20"/>
          <w:szCs w:val="20"/>
        </w:rPr>
      </w:pPr>
      <w:r w:rsidRPr="00FC1C9A">
        <w:rPr>
          <w:rFonts w:ascii="Garamond" w:hAnsi="Garamond" w:cstheme="majorHAnsi"/>
          <w:bCs/>
          <w:sz w:val="20"/>
          <w:szCs w:val="20"/>
        </w:rPr>
        <w:t xml:space="preserve">Students are </w:t>
      </w:r>
      <w:r w:rsidRPr="00FC1C9A">
        <w:rPr>
          <w:rFonts w:ascii="Garamond" w:hAnsi="Garamond" w:cstheme="majorHAnsi"/>
          <w:b/>
          <w:color w:val="FF0000"/>
          <w:sz w:val="20"/>
          <w:szCs w:val="20"/>
        </w:rPr>
        <w:t>strongly encouraged</w:t>
      </w:r>
      <w:r w:rsidRPr="00FC1C9A">
        <w:rPr>
          <w:rFonts w:ascii="Garamond" w:hAnsi="Garamond" w:cstheme="majorHAnsi"/>
          <w:bCs/>
          <w:sz w:val="20"/>
          <w:szCs w:val="20"/>
        </w:rPr>
        <w:t xml:space="preserve"> to adhere to the following course sequence. </w:t>
      </w:r>
      <w:r w:rsidRPr="00FC1C9A">
        <w:rPr>
          <w:rFonts w:ascii="Garamond" w:hAnsi="Garamond" w:cstheme="majorHAnsi"/>
          <w:sz w:val="20"/>
          <w:szCs w:val="20"/>
        </w:rPr>
        <w:t>Not all courses are available every term.</w:t>
      </w:r>
    </w:p>
    <w:tbl>
      <w:tblPr>
        <w:tblW w:w="10800" w:type="dxa"/>
        <w:tblInd w:w="8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60"/>
        <w:gridCol w:w="1080"/>
        <w:gridCol w:w="4950"/>
        <w:gridCol w:w="720"/>
        <w:gridCol w:w="810"/>
        <w:gridCol w:w="1080"/>
        <w:gridCol w:w="900"/>
      </w:tblGrid>
      <w:tr w:rsidR="002F697D" w:rsidRPr="00916726" w14:paraId="027B27BE" w14:textId="77777777" w:rsidTr="00CC22EB">
        <w:trPr>
          <w:trHeight w:val="20"/>
        </w:trPr>
        <w:tc>
          <w:tcPr>
            <w:tcW w:w="10800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shd w:val="clear" w:color="auto" w:fill="D9E2F3" w:themeFill="accent1" w:themeFillTint="33"/>
            <w:vAlign w:val="center"/>
          </w:tcPr>
          <w:p w14:paraId="3DB2768F" w14:textId="39F117D3" w:rsidR="002F697D" w:rsidRPr="002F697D" w:rsidRDefault="002F697D" w:rsidP="002F697D">
            <w:pPr>
              <w:widowControl w:val="0"/>
              <w:spacing w:after="0" w:line="240" w:lineRule="auto"/>
              <w:jc w:val="center"/>
              <w:rPr>
                <w:rFonts w:ascii="Garamond" w:eastAsia="Trebuchet MS" w:hAnsi="Garamond" w:cs="Calibri Light"/>
                <w:b/>
                <w:bCs/>
                <w:spacing w:val="1"/>
              </w:rPr>
            </w:pPr>
            <w:r w:rsidRPr="002F697D">
              <w:rPr>
                <w:rFonts w:ascii="Garamond" w:eastAsia="Trebuchet MS" w:hAnsi="Garamond" w:cs="Calibri Light"/>
                <w:b/>
                <w:bCs/>
                <w:spacing w:val="1"/>
              </w:rPr>
              <w:t>HNFM Foundational Courses</w:t>
            </w:r>
          </w:p>
        </w:tc>
      </w:tr>
      <w:tr w:rsidR="001319F4" w:rsidRPr="00916726" w14:paraId="318E837D" w14:textId="77777777" w:rsidTr="000B6ECA">
        <w:trPr>
          <w:trHeight w:val="20"/>
        </w:trPr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4C6E7" w:themeFill="accent1" w:themeFillTint="66"/>
            <w:vAlign w:val="center"/>
          </w:tcPr>
          <w:p w14:paraId="3A9B6161" w14:textId="4558D9FE" w:rsidR="001319F4" w:rsidRPr="00916726" w:rsidRDefault="001319F4" w:rsidP="002F697D">
            <w:pPr>
              <w:widowControl w:val="0"/>
              <w:spacing w:after="0" w:line="240" w:lineRule="auto"/>
              <w:jc w:val="center"/>
              <w:rPr>
                <w:rFonts w:ascii="Garamond" w:eastAsia="Trebuchet MS" w:hAnsi="Garamond" w:cs="Calibri Light"/>
                <w:sz w:val="18"/>
                <w:szCs w:val="18"/>
              </w:rPr>
            </w:pPr>
            <w:r w:rsidRPr="00916726">
              <w:rPr>
                <w:rFonts w:ascii="Garamond" w:eastAsia="Trebuchet MS" w:hAnsi="Garamond" w:cs="Calibri Light"/>
                <w:b/>
                <w:bCs/>
                <w:spacing w:val="1"/>
                <w:sz w:val="18"/>
                <w:szCs w:val="18"/>
              </w:rPr>
              <w:t>Recommended Term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4C6E7" w:themeFill="accent1" w:themeFillTint="66"/>
            <w:vAlign w:val="center"/>
          </w:tcPr>
          <w:p w14:paraId="75F38FF7" w14:textId="77777777" w:rsidR="001319F4" w:rsidRPr="00916726" w:rsidRDefault="001319F4" w:rsidP="002F697D">
            <w:pPr>
              <w:spacing w:after="0" w:line="240" w:lineRule="auto"/>
              <w:jc w:val="center"/>
              <w:rPr>
                <w:rFonts w:ascii="Garamond" w:eastAsia="Times New Roman" w:hAnsi="Garamond" w:cs="Calibri Light"/>
                <w:b/>
                <w:bCs/>
                <w:sz w:val="18"/>
                <w:szCs w:val="18"/>
              </w:rPr>
            </w:pPr>
            <w:r w:rsidRPr="00916726">
              <w:rPr>
                <w:rFonts w:ascii="Garamond" w:eastAsia="Times New Roman" w:hAnsi="Garamond" w:cs="Calibri Light"/>
                <w:b/>
                <w:bCs/>
                <w:sz w:val="18"/>
                <w:szCs w:val="18"/>
              </w:rPr>
              <w:t>Course #</w:t>
            </w:r>
          </w:p>
        </w:tc>
        <w:tc>
          <w:tcPr>
            <w:tcW w:w="49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4C6E7" w:themeFill="accent1" w:themeFillTint="66"/>
            <w:vAlign w:val="center"/>
          </w:tcPr>
          <w:p w14:paraId="1BE6ECBF" w14:textId="7F8BD8B4" w:rsidR="001319F4" w:rsidRPr="00916726" w:rsidRDefault="001319F4" w:rsidP="002F697D">
            <w:pPr>
              <w:spacing w:after="0" w:line="240" w:lineRule="auto"/>
              <w:ind w:right="5"/>
              <w:jc w:val="center"/>
              <w:rPr>
                <w:rFonts w:ascii="Garamond" w:eastAsia="Times New Roman" w:hAnsi="Garamond" w:cs="Calibri Light"/>
                <w:b/>
                <w:bCs/>
                <w:sz w:val="18"/>
                <w:szCs w:val="18"/>
              </w:rPr>
            </w:pPr>
            <w:r w:rsidRPr="00916726">
              <w:rPr>
                <w:rFonts w:ascii="Garamond" w:eastAsia="Times New Roman" w:hAnsi="Garamond" w:cs="Calibri Light"/>
                <w:b/>
                <w:bCs/>
                <w:sz w:val="18"/>
                <w:szCs w:val="18"/>
              </w:rPr>
              <w:t>Course Name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shd w:val="clear" w:color="auto" w:fill="B4C6E7" w:themeFill="accent1" w:themeFillTint="66"/>
            <w:vAlign w:val="center"/>
          </w:tcPr>
          <w:p w14:paraId="0515122A" w14:textId="77777777" w:rsidR="001319F4" w:rsidRPr="00916726" w:rsidRDefault="001319F4" w:rsidP="002F697D">
            <w:pPr>
              <w:widowControl w:val="0"/>
              <w:spacing w:after="0" w:line="240" w:lineRule="auto"/>
              <w:jc w:val="center"/>
              <w:rPr>
                <w:rFonts w:ascii="Garamond" w:eastAsia="Trebuchet MS" w:hAnsi="Garamond" w:cs="Calibri Light"/>
                <w:sz w:val="18"/>
                <w:szCs w:val="18"/>
              </w:rPr>
            </w:pPr>
            <w:r w:rsidRPr="00916726">
              <w:rPr>
                <w:rFonts w:ascii="Garamond" w:eastAsia="Trebuchet MS" w:hAnsi="Garamond" w:cs="Calibri Light"/>
                <w:b/>
                <w:bCs/>
                <w:sz w:val="18"/>
                <w:szCs w:val="18"/>
              </w:rPr>
              <w:t>Credits</w:t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4C6E7" w:themeFill="accent1" w:themeFillTint="66"/>
            <w:vAlign w:val="center"/>
          </w:tcPr>
          <w:p w14:paraId="14668045" w14:textId="306C9B81" w:rsidR="001319F4" w:rsidRPr="00916726" w:rsidRDefault="00CC22EB" w:rsidP="002F697D">
            <w:pPr>
              <w:widowControl w:val="0"/>
              <w:spacing w:after="0" w:line="240" w:lineRule="auto"/>
              <w:jc w:val="center"/>
              <w:rPr>
                <w:rFonts w:ascii="Garamond" w:eastAsia="Trebuchet MS" w:hAnsi="Garamond" w:cs="Calibri Light"/>
                <w:b/>
                <w:bCs/>
                <w:spacing w:val="1"/>
                <w:sz w:val="18"/>
                <w:szCs w:val="18"/>
              </w:rPr>
            </w:pPr>
            <w:r>
              <w:rPr>
                <w:rFonts w:ascii="Garamond" w:eastAsia="Trebuchet MS" w:hAnsi="Garamond" w:cs="Calibri Light"/>
                <w:b/>
                <w:bCs/>
                <w:spacing w:val="1"/>
                <w:sz w:val="18"/>
                <w:szCs w:val="18"/>
              </w:rPr>
              <w:t>Term</w:t>
            </w:r>
          </w:p>
          <w:p w14:paraId="3B539495" w14:textId="6581BFF9" w:rsidR="001319F4" w:rsidRPr="00916726" w:rsidRDefault="001319F4" w:rsidP="002F697D">
            <w:pPr>
              <w:widowControl w:val="0"/>
              <w:spacing w:after="0" w:line="240" w:lineRule="auto"/>
              <w:jc w:val="center"/>
              <w:rPr>
                <w:rFonts w:ascii="Garamond" w:eastAsia="Trebuchet MS" w:hAnsi="Garamond" w:cs="Calibri Light"/>
                <w:b/>
                <w:bCs/>
                <w:spacing w:val="1"/>
                <w:sz w:val="18"/>
                <w:szCs w:val="18"/>
              </w:rPr>
            </w:pPr>
            <w:r w:rsidRPr="00916726">
              <w:rPr>
                <w:rFonts w:ascii="Garamond" w:eastAsia="Trebuchet MS" w:hAnsi="Garamond" w:cs="Calibri Light"/>
                <w:b/>
                <w:bCs/>
                <w:spacing w:val="1"/>
                <w:sz w:val="18"/>
                <w:szCs w:val="18"/>
              </w:rPr>
              <w:t xml:space="preserve"> Offered 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4C6E7" w:themeFill="accent1" w:themeFillTint="66"/>
          </w:tcPr>
          <w:p w14:paraId="20206BCC" w14:textId="3968FD6B" w:rsidR="001319F4" w:rsidRPr="00916726" w:rsidRDefault="001319F4" w:rsidP="002F697D">
            <w:pPr>
              <w:widowControl w:val="0"/>
              <w:spacing w:after="0" w:line="240" w:lineRule="auto"/>
              <w:jc w:val="center"/>
              <w:rPr>
                <w:rFonts w:ascii="Garamond" w:eastAsia="Trebuchet MS" w:hAnsi="Garamond" w:cs="Calibri Light"/>
                <w:b/>
                <w:bCs/>
                <w:spacing w:val="1"/>
                <w:sz w:val="18"/>
                <w:szCs w:val="18"/>
              </w:rPr>
            </w:pPr>
            <w:r w:rsidRPr="00916726">
              <w:rPr>
                <w:rFonts w:ascii="Garamond" w:eastAsia="Trebuchet MS" w:hAnsi="Garamond" w:cs="Calibri Light"/>
                <w:b/>
                <w:bCs/>
                <w:spacing w:val="1"/>
                <w:sz w:val="18"/>
                <w:szCs w:val="18"/>
              </w:rPr>
              <w:t>Pre-requisite(s)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4C6E7" w:themeFill="accent1" w:themeFillTint="66"/>
            <w:vAlign w:val="center"/>
          </w:tcPr>
          <w:p w14:paraId="1077F6D7" w14:textId="49C83184" w:rsidR="001319F4" w:rsidRPr="00916726" w:rsidRDefault="001319F4" w:rsidP="002F697D">
            <w:pPr>
              <w:widowControl w:val="0"/>
              <w:spacing w:after="0" w:line="240" w:lineRule="auto"/>
              <w:jc w:val="center"/>
              <w:rPr>
                <w:rFonts w:ascii="Garamond" w:eastAsia="Trebuchet MS" w:hAnsi="Garamond" w:cs="Calibri Light"/>
                <w:b/>
                <w:bCs/>
                <w:spacing w:val="1"/>
                <w:sz w:val="18"/>
                <w:szCs w:val="18"/>
              </w:rPr>
            </w:pPr>
            <w:r w:rsidRPr="00916726">
              <w:rPr>
                <w:rFonts w:ascii="Garamond" w:eastAsia="Trebuchet MS" w:hAnsi="Garamond" w:cs="Calibri Light"/>
                <w:b/>
                <w:bCs/>
                <w:spacing w:val="1"/>
                <w:sz w:val="18"/>
                <w:szCs w:val="18"/>
              </w:rPr>
              <w:t>Term</w:t>
            </w:r>
          </w:p>
          <w:p w14:paraId="6545605C" w14:textId="76068F87" w:rsidR="001319F4" w:rsidRPr="00916726" w:rsidRDefault="001319F4" w:rsidP="002F697D">
            <w:pPr>
              <w:widowControl w:val="0"/>
              <w:spacing w:after="0" w:line="240" w:lineRule="auto"/>
              <w:jc w:val="center"/>
              <w:rPr>
                <w:rFonts w:ascii="Garamond" w:eastAsia="Trebuchet MS" w:hAnsi="Garamond" w:cs="Calibri Light"/>
                <w:b/>
                <w:bCs/>
                <w:spacing w:val="1"/>
                <w:sz w:val="18"/>
                <w:szCs w:val="18"/>
              </w:rPr>
            </w:pPr>
            <w:r w:rsidRPr="00916726">
              <w:rPr>
                <w:rFonts w:ascii="Garamond" w:eastAsia="Trebuchet MS" w:hAnsi="Garamond" w:cs="Calibri Light"/>
                <w:b/>
                <w:bCs/>
                <w:spacing w:val="1"/>
                <w:sz w:val="18"/>
                <w:szCs w:val="18"/>
              </w:rPr>
              <w:t>Planned</w:t>
            </w:r>
          </w:p>
        </w:tc>
      </w:tr>
      <w:tr w:rsidR="001319F4" w:rsidRPr="00916726" w14:paraId="29906E2C" w14:textId="77777777" w:rsidTr="001319F4">
        <w:trPr>
          <w:trHeight w:val="20"/>
        </w:trPr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35712A0" w14:textId="77777777" w:rsidR="001319F4" w:rsidRPr="00916726" w:rsidRDefault="001319F4" w:rsidP="002F697D">
            <w:pPr>
              <w:widowControl w:val="0"/>
              <w:spacing w:after="0" w:line="240" w:lineRule="auto"/>
              <w:ind w:left="202" w:right="199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bCs/>
                <w:sz w:val="20"/>
                <w:szCs w:val="20"/>
              </w:rPr>
              <w:t>1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E725126" w14:textId="7EC0E3DC" w:rsidR="001319F4" w:rsidRPr="00916726" w:rsidRDefault="001319F4" w:rsidP="002F697D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pacing w:val="1"/>
                <w:sz w:val="20"/>
                <w:szCs w:val="20"/>
              </w:rPr>
              <w:t>MSN6102</w:t>
            </w:r>
          </w:p>
        </w:tc>
        <w:tc>
          <w:tcPr>
            <w:tcW w:w="49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2A01485" w14:textId="7DBF6B1A" w:rsidR="001319F4" w:rsidRPr="00916726" w:rsidRDefault="001319F4" w:rsidP="002F697D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Principles of Functional Medicine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523FF394" w14:textId="7C4785FD" w:rsidR="001319F4" w:rsidRPr="00916726" w:rsidRDefault="001319F4" w:rsidP="002F697D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70569F" w14:textId="5F414EF8" w:rsidR="001319F4" w:rsidRPr="00916726" w:rsidRDefault="001319F4" w:rsidP="002F697D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FA/SP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520C8AC" w14:textId="77777777" w:rsidR="001319F4" w:rsidRPr="00916726" w:rsidRDefault="001319F4" w:rsidP="002F697D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b/>
                <w:bCs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2B80B25" w14:textId="1EC27575" w:rsidR="001319F4" w:rsidRPr="00916726" w:rsidRDefault="001319F4" w:rsidP="002F697D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b/>
                <w:bCs/>
                <w:sz w:val="20"/>
                <w:szCs w:val="20"/>
              </w:rPr>
            </w:pPr>
          </w:p>
        </w:tc>
      </w:tr>
      <w:tr w:rsidR="001319F4" w:rsidRPr="00916726" w14:paraId="31D588E7" w14:textId="77777777" w:rsidTr="001319F4">
        <w:trPr>
          <w:trHeight w:val="20"/>
        </w:trPr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4DF5EC2" w14:textId="77777777" w:rsidR="001319F4" w:rsidRPr="00916726" w:rsidRDefault="001319F4" w:rsidP="002F697D">
            <w:pPr>
              <w:widowControl w:val="0"/>
              <w:spacing w:after="0" w:line="240" w:lineRule="auto"/>
              <w:ind w:left="202" w:right="199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bCs/>
                <w:sz w:val="20"/>
                <w:szCs w:val="20"/>
              </w:rPr>
              <w:t>1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8430AF9" w14:textId="2FE635BA" w:rsidR="001319F4" w:rsidRPr="00916726" w:rsidRDefault="001319F4" w:rsidP="002F697D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Calibri Light"/>
                <w:spacing w:val="1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pacing w:val="1"/>
                <w:sz w:val="20"/>
                <w:szCs w:val="20"/>
              </w:rPr>
              <w:t>MSN6050</w:t>
            </w:r>
          </w:p>
        </w:tc>
        <w:tc>
          <w:tcPr>
            <w:tcW w:w="49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C4A7B23" w14:textId="77777777" w:rsidR="00916726" w:rsidRPr="00916726" w:rsidRDefault="001319F4" w:rsidP="002F697D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Foundations of Nutritional Biochemistry</w:t>
            </w:r>
            <w:r w:rsidR="00916726" w:rsidRPr="00916726">
              <w:rPr>
                <w:rFonts w:ascii="Garamond" w:eastAsia="Trebuchet MS" w:hAnsi="Garamond" w:cs="Calibri Light"/>
                <w:sz w:val="20"/>
                <w:szCs w:val="20"/>
              </w:rPr>
              <w:t xml:space="preserve"> </w:t>
            </w:r>
          </w:p>
          <w:p w14:paraId="2F08CBC6" w14:textId="74E70AC3" w:rsidR="001319F4" w:rsidRPr="00916726" w:rsidRDefault="00916726" w:rsidP="002F697D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Calibri Light"/>
                <w:i/>
                <w:iCs/>
                <w:spacing w:val="1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*</w:t>
            </w:r>
            <w:r w:rsidRPr="00916726">
              <w:rPr>
                <w:rFonts w:ascii="Garamond" w:eastAsia="Trebuchet MS" w:hAnsi="Garamond" w:cs="Calibri Light"/>
                <w:i/>
                <w:iCs/>
                <w:sz w:val="20"/>
                <w:szCs w:val="20"/>
              </w:rPr>
              <w:t>pre-req MSN6102 may be taken concurrently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7F7E322F" w14:textId="4B18C579" w:rsidR="001319F4" w:rsidRPr="00916726" w:rsidRDefault="001319F4" w:rsidP="002F697D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w w:val="95"/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7582B50" w14:textId="3E5B7F8F" w:rsidR="001319F4" w:rsidRPr="00916726" w:rsidRDefault="001319F4" w:rsidP="002F697D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FA/SP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3BC3E4" w14:textId="56D8E411" w:rsidR="001319F4" w:rsidRPr="00916726" w:rsidRDefault="001319F4" w:rsidP="002F697D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MSN6102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C8267D0" w14:textId="75BF26AD" w:rsidR="001319F4" w:rsidRPr="00916726" w:rsidRDefault="001319F4" w:rsidP="002F697D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b/>
                <w:bCs/>
                <w:sz w:val="20"/>
                <w:szCs w:val="20"/>
              </w:rPr>
            </w:pPr>
          </w:p>
        </w:tc>
      </w:tr>
      <w:tr w:rsidR="001319F4" w:rsidRPr="00916726" w14:paraId="6BDE1EBE" w14:textId="77777777" w:rsidTr="001319F4">
        <w:trPr>
          <w:trHeight w:val="20"/>
        </w:trPr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DB53EF1" w14:textId="557641E4" w:rsidR="001319F4" w:rsidRPr="00916726" w:rsidRDefault="001319F4" w:rsidP="002F697D">
            <w:pPr>
              <w:widowControl w:val="0"/>
              <w:spacing w:after="0" w:line="240" w:lineRule="auto"/>
              <w:ind w:left="202" w:right="199"/>
              <w:jc w:val="center"/>
              <w:rPr>
                <w:rFonts w:ascii="Garamond" w:eastAsia="Trebuchet MS" w:hAnsi="Garamond" w:cs="Calibri Light"/>
                <w:bCs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bCs/>
                <w:sz w:val="20"/>
                <w:szCs w:val="20"/>
              </w:rPr>
              <w:t>2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D3C5A06" w14:textId="0AC5CDCD" w:rsidR="001319F4" w:rsidRPr="00916726" w:rsidRDefault="001319F4" w:rsidP="002F697D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Calibri Light"/>
                <w:spacing w:val="1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pacing w:val="1"/>
                <w:sz w:val="20"/>
                <w:szCs w:val="20"/>
              </w:rPr>
              <w:t>MSN6305</w:t>
            </w:r>
          </w:p>
        </w:tc>
        <w:tc>
          <w:tcPr>
            <w:tcW w:w="49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F56740B" w14:textId="424CAF25" w:rsidR="001319F4" w:rsidRPr="00916726" w:rsidRDefault="001319F4" w:rsidP="002F697D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Calibri Light"/>
                <w:spacing w:val="1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Whole Food Nutrition and Supplementation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52AE97FF" w14:textId="77777777" w:rsidR="001319F4" w:rsidRPr="00916726" w:rsidRDefault="001319F4" w:rsidP="002F697D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w w:val="95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F09EEDA" w14:textId="54E7F46B" w:rsidR="001319F4" w:rsidRPr="00916726" w:rsidRDefault="001319F4" w:rsidP="002F697D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WI/SU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E9D50F" w14:textId="1AB2AB06" w:rsidR="001319F4" w:rsidRPr="00916726" w:rsidRDefault="001319F4" w:rsidP="002F697D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MSN6102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1CD32D" w14:textId="01A46CAD" w:rsidR="001319F4" w:rsidRPr="00916726" w:rsidRDefault="001319F4" w:rsidP="002F697D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</w:p>
        </w:tc>
      </w:tr>
      <w:tr w:rsidR="000B6ECA" w:rsidRPr="00916726" w14:paraId="35C1AC75" w14:textId="77777777" w:rsidTr="001319F4">
        <w:trPr>
          <w:trHeight w:val="20"/>
        </w:trPr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9A14D14" w14:textId="5BB78B7D" w:rsidR="000B6ECA" w:rsidRPr="00916726" w:rsidRDefault="000B6ECA" w:rsidP="000B6ECA">
            <w:pPr>
              <w:widowControl w:val="0"/>
              <w:spacing w:after="0" w:line="240" w:lineRule="auto"/>
              <w:ind w:left="202" w:right="199"/>
              <w:jc w:val="center"/>
              <w:rPr>
                <w:rFonts w:ascii="Garamond" w:eastAsia="Trebuchet MS" w:hAnsi="Garamond" w:cs="Calibri Light"/>
                <w:bCs/>
                <w:sz w:val="20"/>
                <w:szCs w:val="20"/>
              </w:rPr>
            </w:pPr>
            <w:r>
              <w:rPr>
                <w:rFonts w:ascii="Garamond" w:eastAsia="Trebuchet MS" w:hAnsi="Garamond" w:cs="Calibri Light"/>
                <w:bCs/>
                <w:sz w:val="20"/>
                <w:szCs w:val="20"/>
              </w:rPr>
              <w:t>2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C16E92F" w14:textId="3F9B00C5" w:rsidR="000B6ECA" w:rsidRPr="00916726" w:rsidRDefault="000B6ECA" w:rsidP="000B6ECA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Calibri Light"/>
                <w:spacing w:val="1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pacing w:val="1"/>
                <w:sz w:val="20"/>
                <w:szCs w:val="20"/>
              </w:rPr>
              <w:t>MSN6101</w:t>
            </w:r>
          </w:p>
        </w:tc>
        <w:tc>
          <w:tcPr>
            <w:tcW w:w="49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5FC7FA6" w14:textId="38794974" w:rsidR="000B6ECA" w:rsidRPr="00916726" w:rsidRDefault="000B6ECA" w:rsidP="000B6ECA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pacing w:val="1"/>
                <w:sz w:val="20"/>
                <w:szCs w:val="20"/>
              </w:rPr>
              <w:t xml:space="preserve">Evidence-Based Nutrition 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32B9D966" w14:textId="2003B059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w w:val="95"/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ED5EC95" w14:textId="48910B91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WI/SU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E1D165" w14:textId="7F758D38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MSN6102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52ACB2F" w14:textId="77777777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</w:p>
        </w:tc>
      </w:tr>
      <w:tr w:rsidR="000B6ECA" w:rsidRPr="00916726" w14:paraId="4F120AA2" w14:textId="77777777" w:rsidTr="001319F4">
        <w:trPr>
          <w:trHeight w:val="20"/>
        </w:trPr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1614F9F" w14:textId="4C528019" w:rsidR="000B6ECA" w:rsidRPr="00916726" w:rsidRDefault="000B6ECA" w:rsidP="000B6ECA">
            <w:pPr>
              <w:widowControl w:val="0"/>
              <w:spacing w:after="0" w:line="240" w:lineRule="auto"/>
              <w:ind w:left="202" w:right="199"/>
              <w:jc w:val="center"/>
              <w:rPr>
                <w:rFonts w:ascii="Garamond" w:eastAsia="Trebuchet MS" w:hAnsi="Garamond" w:cs="Calibri Light"/>
                <w:bCs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bCs/>
                <w:sz w:val="20"/>
                <w:szCs w:val="20"/>
              </w:rPr>
              <w:t>3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D385224" w14:textId="1C64D80A" w:rsidR="000B6ECA" w:rsidRPr="00916726" w:rsidRDefault="000B6ECA" w:rsidP="000B6ECA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Calibri Light"/>
                <w:spacing w:val="1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pacing w:val="1"/>
                <w:sz w:val="20"/>
                <w:szCs w:val="20"/>
              </w:rPr>
              <w:t>MSN6105</w:t>
            </w:r>
          </w:p>
        </w:tc>
        <w:tc>
          <w:tcPr>
            <w:tcW w:w="49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4B3FE93" w14:textId="78CF787E" w:rsidR="000B6ECA" w:rsidRPr="00916726" w:rsidRDefault="000B6ECA" w:rsidP="000B6ECA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pacing w:val="1"/>
                <w:sz w:val="20"/>
                <w:szCs w:val="20"/>
              </w:rPr>
              <w:t xml:space="preserve">Clinical Biochemistry and Laboratory Assessment 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683A42E3" w14:textId="7213D4BF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E24F77A" w14:textId="1B608BAB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SP/FA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5ABD27" w14:textId="5CA6943B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MSN6102, MSN605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B36C436" w14:textId="749F5A5E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b/>
                <w:bCs/>
                <w:sz w:val="20"/>
                <w:szCs w:val="20"/>
              </w:rPr>
            </w:pPr>
          </w:p>
        </w:tc>
      </w:tr>
      <w:tr w:rsidR="000B6ECA" w:rsidRPr="00916726" w14:paraId="6FC459D0" w14:textId="77777777" w:rsidTr="00CC22EB">
        <w:trPr>
          <w:trHeight w:val="20"/>
        </w:trPr>
        <w:tc>
          <w:tcPr>
            <w:tcW w:w="729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4C6E7" w:themeFill="accent1" w:themeFillTint="66"/>
            <w:vAlign w:val="center"/>
          </w:tcPr>
          <w:p w14:paraId="19862AEF" w14:textId="0CD40CCE" w:rsidR="000B6ECA" w:rsidRPr="00916726" w:rsidRDefault="000B6ECA" w:rsidP="000B6ECA">
            <w:pPr>
              <w:widowControl w:val="0"/>
              <w:spacing w:after="0" w:line="240" w:lineRule="auto"/>
              <w:ind w:left="99"/>
              <w:jc w:val="right"/>
              <w:rPr>
                <w:rFonts w:ascii="Garamond" w:eastAsia="Trebuchet MS" w:hAnsi="Garamond" w:cs="Calibri Light"/>
                <w:b/>
                <w:bCs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b/>
                <w:bCs/>
                <w:sz w:val="20"/>
                <w:szCs w:val="20"/>
              </w:rPr>
              <w:t xml:space="preserve"> Foundational </w:t>
            </w:r>
            <w:r>
              <w:rPr>
                <w:rFonts w:ascii="Garamond" w:eastAsia="Trebuchet MS" w:hAnsi="Garamond" w:cs="Calibri Light"/>
                <w:b/>
                <w:bCs/>
                <w:sz w:val="20"/>
                <w:szCs w:val="20"/>
              </w:rPr>
              <w:t>Total</w:t>
            </w:r>
            <w:r w:rsidRPr="00916726">
              <w:rPr>
                <w:rFonts w:ascii="Garamond" w:eastAsia="Trebuchet MS" w:hAnsi="Garamond" w:cs="Calibri Light"/>
                <w:b/>
                <w:bCs/>
                <w:sz w:val="20"/>
                <w:szCs w:val="20"/>
              </w:rPr>
              <w:t xml:space="preserve">  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shd w:val="clear" w:color="auto" w:fill="B4C6E7" w:themeFill="accent1" w:themeFillTint="66"/>
            <w:vAlign w:val="center"/>
          </w:tcPr>
          <w:p w14:paraId="4B29CEB1" w14:textId="2B350C72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b/>
                <w:bCs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b/>
                <w:bCs/>
                <w:sz w:val="20"/>
                <w:szCs w:val="20"/>
              </w:rPr>
              <w:t>16</w:t>
            </w:r>
          </w:p>
        </w:tc>
        <w:tc>
          <w:tcPr>
            <w:tcW w:w="279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4C6E7" w:themeFill="accent1" w:themeFillTint="66"/>
          </w:tcPr>
          <w:p w14:paraId="64496C15" w14:textId="541739BD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b/>
                <w:bCs/>
                <w:sz w:val="20"/>
                <w:szCs w:val="20"/>
              </w:rPr>
            </w:pPr>
          </w:p>
        </w:tc>
      </w:tr>
      <w:tr w:rsidR="000B6ECA" w:rsidRPr="00916726" w14:paraId="17C29447" w14:textId="77777777" w:rsidTr="00017712">
        <w:trPr>
          <w:trHeight w:val="20"/>
        </w:trPr>
        <w:tc>
          <w:tcPr>
            <w:tcW w:w="10800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shd w:val="clear" w:color="auto" w:fill="D9E2F3" w:themeFill="accent1" w:themeFillTint="33"/>
          </w:tcPr>
          <w:p w14:paraId="01E3B5D0" w14:textId="4C98A490" w:rsidR="000B6ECA" w:rsidRPr="00916726" w:rsidRDefault="000B6ECA" w:rsidP="000B6ECA">
            <w:pPr>
              <w:widowControl w:val="0"/>
              <w:spacing w:after="0" w:line="240" w:lineRule="auto"/>
              <w:ind w:right="105"/>
              <w:rPr>
                <w:rFonts w:ascii="Garamond" w:eastAsia="Trebuchet MS" w:hAnsi="Garamond" w:cs="Calibri Light"/>
                <w:b/>
                <w:bCs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b/>
                <w:bCs/>
                <w:sz w:val="20"/>
                <w:szCs w:val="20"/>
              </w:rPr>
              <w:t xml:space="preserve"> Core Courses: </w:t>
            </w: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foundational courses are required pre-requisites for all core courses</w:t>
            </w:r>
          </w:p>
        </w:tc>
      </w:tr>
      <w:tr w:rsidR="000B6ECA" w:rsidRPr="00916726" w14:paraId="40DD6CE2" w14:textId="77777777" w:rsidTr="001319F4">
        <w:trPr>
          <w:trHeight w:val="20"/>
        </w:trPr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19E54C3" w14:textId="18C26938" w:rsidR="000B6ECA" w:rsidRDefault="000B6ECA" w:rsidP="000B6ECA">
            <w:pPr>
              <w:widowControl w:val="0"/>
              <w:spacing w:after="0" w:line="240" w:lineRule="auto"/>
              <w:ind w:left="202" w:right="199"/>
              <w:jc w:val="center"/>
              <w:rPr>
                <w:rFonts w:ascii="Garamond" w:eastAsia="Trebuchet MS" w:hAnsi="Garamond" w:cs="Calibri Light"/>
                <w:bCs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bCs/>
                <w:sz w:val="20"/>
                <w:szCs w:val="20"/>
              </w:rPr>
              <w:t>3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2268DD6" w14:textId="754B473B" w:rsidR="000B6ECA" w:rsidRPr="00916726" w:rsidRDefault="000B6ECA" w:rsidP="000B6ECA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Calibri Light"/>
                <w:spacing w:val="1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MSN7208</w:t>
            </w:r>
          </w:p>
        </w:tc>
        <w:tc>
          <w:tcPr>
            <w:tcW w:w="49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EAF2B78" w14:textId="77777777" w:rsidR="000B6ECA" w:rsidRDefault="000B6ECA" w:rsidP="000B6ECA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Calibri Light"/>
                <w:spacing w:val="-3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pacing w:val="-3"/>
                <w:sz w:val="20"/>
                <w:szCs w:val="20"/>
              </w:rPr>
              <w:t>Nutritional Epidemiology and Clinical Research</w:t>
            </w:r>
          </w:p>
          <w:p w14:paraId="2C1C3225" w14:textId="25B53B55" w:rsidR="000B6ECA" w:rsidRPr="00916726" w:rsidRDefault="000B6ECA" w:rsidP="000B6ECA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*</w:t>
            </w:r>
            <w:r w:rsidRPr="00916726">
              <w:rPr>
                <w:rFonts w:ascii="Garamond" w:eastAsia="Trebuchet MS" w:hAnsi="Garamond" w:cs="Calibri Light"/>
                <w:i/>
                <w:iCs/>
                <w:sz w:val="20"/>
                <w:szCs w:val="20"/>
              </w:rPr>
              <w:t>pre-req MSN6</w:t>
            </w:r>
            <w:r>
              <w:rPr>
                <w:rFonts w:ascii="Garamond" w:eastAsia="Trebuchet MS" w:hAnsi="Garamond" w:cs="Calibri Light"/>
                <w:i/>
                <w:iCs/>
                <w:sz w:val="20"/>
                <w:szCs w:val="20"/>
              </w:rPr>
              <w:t>105</w:t>
            </w:r>
            <w:r w:rsidRPr="00916726">
              <w:rPr>
                <w:rFonts w:ascii="Garamond" w:eastAsia="Trebuchet MS" w:hAnsi="Garamond" w:cs="Calibri Light"/>
                <w:i/>
                <w:iCs/>
                <w:sz w:val="20"/>
                <w:szCs w:val="20"/>
              </w:rPr>
              <w:t xml:space="preserve"> may be taken concurrently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50BC8264" w14:textId="54B7D6A2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w w:val="95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w w:val="95"/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AE32512" w14:textId="2BB1E7C2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SP/FA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120F36" w14:textId="6314CE53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18"/>
                <w:szCs w:val="18"/>
              </w:rPr>
            </w:pPr>
            <w:r w:rsidRPr="00916726">
              <w:rPr>
                <w:rFonts w:ascii="Garamond" w:eastAsia="Trebuchet MS" w:hAnsi="Garamond" w:cs="Calibri Light"/>
                <w:sz w:val="18"/>
                <w:szCs w:val="18"/>
              </w:rPr>
              <w:t>MSN6102, 6105, 6101, 6305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ADE6534" w14:textId="77777777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</w:p>
        </w:tc>
      </w:tr>
      <w:tr w:rsidR="000B6ECA" w:rsidRPr="00916726" w14:paraId="638DF38B" w14:textId="77777777" w:rsidTr="001319F4">
        <w:trPr>
          <w:trHeight w:val="20"/>
        </w:trPr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34E3E1C" w14:textId="2FE18F38" w:rsidR="000B6ECA" w:rsidRPr="00916726" w:rsidRDefault="000B6ECA" w:rsidP="000B6ECA">
            <w:pPr>
              <w:widowControl w:val="0"/>
              <w:spacing w:after="0" w:line="240" w:lineRule="auto"/>
              <w:ind w:left="202" w:right="199"/>
              <w:jc w:val="center"/>
              <w:rPr>
                <w:rFonts w:ascii="Garamond" w:eastAsia="Trebuchet MS" w:hAnsi="Garamond" w:cs="Calibri Light"/>
                <w:bCs/>
                <w:sz w:val="20"/>
                <w:szCs w:val="20"/>
              </w:rPr>
            </w:pPr>
            <w:r>
              <w:rPr>
                <w:rFonts w:ascii="Garamond" w:eastAsia="Trebuchet MS" w:hAnsi="Garamond" w:cs="Calibri Light"/>
                <w:bCs/>
                <w:sz w:val="20"/>
                <w:szCs w:val="20"/>
              </w:rPr>
              <w:t>4-8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BB17EFB" w14:textId="4C22A52A" w:rsidR="000B6ECA" w:rsidRPr="00916726" w:rsidRDefault="000B6ECA" w:rsidP="000B6ECA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Calibri Light"/>
                <w:spacing w:val="1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pacing w:val="1"/>
                <w:sz w:val="20"/>
                <w:szCs w:val="20"/>
              </w:rPr>
              <w:t>MSN6204</w:t>
            </w:r>
          </w:p>
        </w:tc>
        <w:tc>
          <w:tcPr>
            <w:tcW w:w="49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3612F9C" w14:textId="6AF1151A" w:rsidR="000B6ECA" w:rsidRPr="00916726" w:rsidRDefault="000B6ECA" w:rsidP="000B6ECA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Gastrointestinal Imbalances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526C5800" w14:textId="5967F6C9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w w:val="95"/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178DA29" w14:textId="7DC8B023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SP/FA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D0A366" w14:textId="5DD078DF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18"/>
                <w:szCs w:val="18"/>
              </w:rPr>
              <w:t>MSN6102, 6105, 6101, 6305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456086C" w14:textId="3F4DE17F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</w:p>
        </w:tc>
      </w:tr>
      <w:tr w:rsidR="000B6ECA" w:rsidRPr="00916726" w14:paraId="1823D3FC" w14:textId="77777777" w:rsidTr="001319F4">
        <w:trPr>
          <w:trHeight w:val="20"/>
        </w:trPr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5F98E84" w14:textId="3B12231C" w:rsidR="000B6ECA" w:rsidRPr="00916726" w:rsidRDefault="000B6ECA" w:rsidP="000B6ECA">
            <w:pPr>
              <w:widowControl w:val="0"/>
              <w:spacing w:after="0" w:line="240" w:lineRule="auto"/>
              <w:ind w:left="202" w:right="199"/>
              <w:jc w:val="center"/>
              <w:rPr>
                <w:rFonts w:ascii="Garamond" w:eastAsia="Trebuchet MS" w:hAnsi="Garamond" w:cs="Calibri Light"/>
                <w:bCs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bCs/>
                <w:sz w:val="20"/>
                <w:szCs w:val="20"/>
              </w:rPr>
              <w:t>4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1DD17BA" w14:textId="45D63039" w:rsidR="000B6ECA" w:rsidRPr="00916726" w:rsidRDefault="000B6ECA" w:rsidP="000B6ECA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MSN6300</w:t>
            </w:r>
          </w:p>
        </w:tc>
        <w:tc>
          <w:tcPr>
            <w:tcW w:w="49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E3EFC5" w14:textId="032F063E" w:rsidR="000B6ECA" w:rsidRPr="00916726" w:rsidRDefault="000B6ECA" w:rsidP="000B6ECA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Detoxification and Biotransformation Pathways and Imbalances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7872310E" w14:textId="0869EA2B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w w:val="95"/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FD0D3C8" w14:textId="1BB47082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SU/WI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EE5193" w14:textId="748AEFA5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MSN7208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9597680" w14:textId="26182273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</w:p>
        </w:tc>
      </w:tr>
      <w:tr w:rsidR="000B6ECA" w:rsidRPr="00916726" w14:paraId="2D766D62" w14:textId="77777777" w:rsidTr="001319F4">
        <w:trPr>
          <w:trHeight w:val="20"/>
        </w:trPr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18828F7" w14:textId="46F3CF70" w:rsidR="000B6ECA" w:rsidRPr="00916726" w:rsidRDefault="000B6ECA" w:rsidP="000B6ECA">
            <w:pPr>
              <w:widowControl w:val="0"/>
              <w:spacing w:after="0" w:line="240" w:lineRule="auto"/>
              <w:ind w:left="202" w:right="199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4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F984AF8" w14:textId="4377AD2F" w:rsidR="000B6ECA" w:rsidRPr="00916726" w:rsidRDefault="000B6ECA" w:rsidP="000B6ECA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pacing w:val="1"/>
                <w:sz w:val="20"/>
                <w:szCs w:val="20"/>
              </w:rPr>
              <w:t>MSN6202</w:t>
            </w:r>
          </w:p>
        </w:tc>
        <w:tc>
          <w:tcPr>
            <w:tcW w:w="49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080F1A0" w14:textId="30CBB1FC" w:rsidR="000B6ECA" w:rsidRPr="00916726" w:rsidRDefault="000B6ECA" w:rsidP="000B6ECA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Sports Nutrition and Exercise Metabolism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0DC23F53" w14:textId="40310C18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w w:val="95"/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0040F78" w14:textId="2C887418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SU/WI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007F7C5" w14:textId="11188EB8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MSN7208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6D250E6" w14:textId="7FBC25ED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</w:p>
        </w:tc>
      </w:tr>
      <w:tr w:rsidR="000B6ECA" w:rsidRPr="00916726" w14:paraId="38DABC78" w14:textId="77777777" w:rsidTr="001319F4">
        <w:trPr>
          <w:trHeight w:val="20"/>
        </w:trPr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34F1CAC" w14:textId="7E8C62C4" w:rsidR="000B6ECA" w:rsidRPr="00916726" w:rsidRDefault="000B6ECA" w:rsidP="000B6ECA">
            <w:pPr>
              <w:widowControl w:val="0"/>
              <w:spacing w:after="0" w:line="240" w:lineRule="auto"/>
              <w:ind w:left="202" w:right="199"/>
              <w:jc w:val="center"/>
              <w:rPr>
                <w:rFonts w:ascii="Garamond" w:eastAsia="Trebuchet MS" w:hAnsi="Garamond" w:cs="Calibri Light"/>
                <w:bCs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bCs/>
                <w:sz w:val="20"/>
                <w:szCs w:val="20"/>
              </w:rPr>
              <w:t>5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D0BC4AD" w14:textId="6609B2BB" w:rsidR="000B6ECA" w:rsidRPr="00916726" w:rsidRDefault="000B6ECA" w:rsidP="000B6ECA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Calibri Light"/>
                <w:spacing w:val="1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MSN7102</w:t>
            </w:r>
          </w:p>
        </w:tc>
        <w:tc>
          <w:tcPr>
            <w:tcW w:w="49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AD01031" w14:textId="700D43C2" w:rsidR="000B6ECA" w:rsidRPr="00916726" w:rsidRDefault="000B6ECA" w:rsidP="000B6ECA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Oxidative/Reductive Dynamics and Energy Production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7B0A1C89" w14:textId="52D93960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w w:val="95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w w:val="95"/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DF5B3D2" w14:textId="2AD3796E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FA/SP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B4A5CC" w14:textId="7627F365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MSN7208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6006976" w14:textId="7CB93860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</w:p>
        </w:tc>
      </w:tr>
      <w:tr w:rsidR="000B6ECA" w:rsidRPr="00916726" w14:paraId="4928281B" w14:textId="77777777" w:rsidTr="001319F4">
        <w:trPr>
          <w:trHeight w:val="20"/>
        </w:trPr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FAD8F90" w14:textId="422656C9" w:rsidR="000B6ECA" w:rsidRPr="00916726" w:rsidRDefault="000B6ECA" w:rsidP="000B6ECA">
            <w:pPr>
              <w:widowControl w:val="0"/>
              <w:spacing w:after="0" w:line="240" w:lineRule="auto"/>
              <w:ind w:left="202" w:right="199"/>
              <w:jc w:val="center"/>
              <w:rPr>
                <w:rFonts w:ascii="Garamond" w:eastAsia="Trebuchet MS" w:hAnsi="Garamond" w:cs="Calibri Light"/>
                <w:bCs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bCs/>
                <w:sz w:val="20"/>
                <w:szCs w:val="20"/>
              </w:rPr>
              <w:t>5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0694787" w14:textId="5DD99989" w:rsidR="000B6ECA" w:rsidRPr="00916726" w:rsidRDefault="000B6ECA" w:rsidP="000B6ECA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MSN7200</w:t>
            </w:r>
          </w:p>
        </w:tc>
        <w:tc>
          <w:tcPr>
            <w:tcW w:w="49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1E9D312" w14:textId="47E5CBF5" w:rsidR="000B6ECA" w:rsidRPr="00916726" w:rsidRDefault="000B6ECA" w:rsidP="000B6ECA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Immune Imbalances and Inflammation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125328E4" w14:textId="2C8C1B44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w w:val="95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w w:val="95"/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547405" w14:textId="485D882A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FA/SP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AA9A80" w14:textId="75B15FA0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b/>
                <w:bCs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MSN7208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1F39858" w14:textId="754964BD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b/>
                <w:bCs/>
                <w:sz w:val="20"/>
                <w:szCs w:val="20"/>
              </w:rPr>
            </w:pPr>
          </w:p>
        </w:tc>
      </w:tr>
      <w:tr w:rsidR="000B6ECA" w:rsidRPr="00916726" w14:paraId="77D504CE" w14:textId="77777777" w:rsidTr="001319F4">
        <w:trPr>
          <w:trHeight w:val="20"/>
        </w:trPr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30BC3E9" w14:textId="73FE7D9A" w:rsidR="000B6ECA" w:rsidRPr="00916726" w:rsidRDefault="000B6ECA" w:rsidP="000B6ECA">
            <w:pPr>
              <w:widowControl w:val="0"/>
              <w:spacing w:after="0" w:line="240" w:lineRule="auto"/>
              <w:ind w:left="202" w:right="199"/>
              <w:jc w:val="center"/>
              <w:rPr>
                <w:rFonts w:ascii="Garamond" w:eastAsia="Trebuchet MS" w:hAnsi="Garamond" w:cs="Calibri Light"/>
                <w:bCs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bCs/>
                <w:sz w:val="20"/>
                <w:szCs w:val="20"/>
              </w:rPr>
              <w:t>6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567AAB2" w14:textId="2468D5F3" w:rsidR="000B6ECA" w:rsidRPr="00916726" w:rsidRDefault="000B6ECA" w:rsidP="000B6ECA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MSN6303</w:t>
            </w:r>
          </w:p>
        </w:tc>
        <w:tc>
          <w:tcPr>
            <w:tcW w:w="49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50C3B77" w14:textId="47ED6795" w:rsidR="000B6ECA" w:rsidRPr="00916726" w:rsidRDefault="000B6ECA" w:rsidP="000B6ECA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Calibri Light"/>
                <w:i/>
                <w:iCs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Hormone and Neurotransmitter Regulation and Imbalances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2152250A" w14:textId="7077910C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w w:val="95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w w:val="95"/>
                <w:sz w:val="20"/>
                <w:szCs w:val="20"/>
              </w:rPr>
              <w:t>4</w:t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763BE2E" w14:textId="6DD8390D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WI/SU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89392D" w14:textId="30AE79BB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b/>
                <w:bCs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MSN7208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883EAD6" w14:textId="7AF5F371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b/>
                <w:bCs/>
                <w:sz w:val="20"/>
                <w:szCs w:val="20"/>
              </w:rPr>
            </w:pPr>
          </w:p>
        </w:tc>
      </w:tr>
      <w:tr w:rsidR="000B6ECA" w:rsidRPr="00916726" w14:paraId="41ACFC5D" w14:textId="77777777" w:rsidTr="001319F4">
        <w:trPr>
          <w:trHeight w:val="20"/>
        </w:trPr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27E5FFA" w14:textId="1B1192A6" w:rsidR="000B6ECA" w:rsidRPr="00916726" w:rsidRDefault="000B6ECA" w:rsidP="000B6ECA">
            <w:pPr>
              <w:widowControl w:val="0"/>
              <w:spacing w:after="0" w:line="240" w:lineRule="auto"/>
              <w:ind w:left="202" w:right="199"/>
              <w:jc w:val="center"/>
              <w:rPr>
                <w:rFonts w:ascii="Garamond" w:eastAsia="Trebuchet MS" w:hAnsi="Garamond" w:cs="Calibri Light"/>
                <w:bCs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bCs/>
                <w:sz w:val="20"/>
                <w:szCs w:val="20"/>
              </w:rPr>
              <w:t>6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534B982" w14:textId="266600D8" w:rsidR="000B6ECA" w:rsidRPr="00916726" w:rsidRDefault="000B6ECA" w:rsidP="000B6ECA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MSN7106</w:t>
            </w:r>
          </w:p>
        </w:tc>
        <w:tc>
          <w:tcPr>
            <w:tcW w:w="49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2BD9935" w14:textId="79AB8D93" w:rsidR="000B6ECA" w:rsidRPr="00916726" w:rsidRDefault="000B6ECA" w:rsidP="000B6ECA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Autoimmune Disease: Causes and Strategies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0EAB3CBB" w14:textId="24263F02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w w:val="95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w w:val="95"/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A45876E" w14:textId="0B5F1268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WI/SU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DD0463" w14:textId="3080D779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b/>
                <w:bCs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MSN7208, 72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8697B53" w14:textId="53634864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b/>
                <w:bCs/>
                <w:sz w:val="20"/>
                <w:szCs w:val="20"/>
              </w:rPr>
            </w:pPr>
          </w:p>
        </w:tc>
      </w:tr>
      <w:tr w:rsidR="000B6ECA" w:rsidRPr="00916726" w14:paraId="6BCD92E7" w14:textId="77777777" w:rsidTr="001319F4">
        <w:trPr>
          <w:trHeight w:val="20"/>
        </w:trPr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CBB41A6" w14:textId="5951DD72" w:rsidR="000B6ECA" w:rsidRPr="00916726" w:rsidRDefault="000B6ECA" w:rsidP="000B6ECA">
            <w:pPr>
              <w:widowControl w:val="0"/>
              <w:spacing w:after="0" w:line="240" w:lineRule="auto"/>
              <w:ind w:left="202" w:right="199"/>
              <w:jc w:val="center"/>
              <w:rPr>
                <w:rFonts w:ascii="Garamond" w:eastAsia="Trebuchet MS" w:hAnsi="Garamond" w:cs="Calibri Light"/>
                <w:bCs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bCs/>
                <w:sz w:val="20"/>
                <w:szCs w:val="20"/>
              </w:rPr>
              <w:t>6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6D27AF6" w14:textId="6E87385B" w:rsidR="000B6ECA" w:rsidRPr="00916726" w:rsidRDefault="000B6ECA" w:rsidP="000B6ECA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MSN7116</w:t>
            </w:r>
          </w:p>
        </w:tc>
        <w:tc>
          <w:tcPr>
            <w:tcW w:w="49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3C3FA5F" w14:textId="4563476C" w:rsidR="000B6ECA" w:rsidRPr="00916726" w:rsidRDefault="000B6ECA" w:rsidP="000B6ECA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Meal Planning in Health and Illness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5068E188" w14:textId="65287617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w w:val="95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w w:val="95"/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2A10222" w14:textId="3DF4FF3B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WI/SU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E73090" w14:textId="59D6FCF2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b/>
                <w:bCs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MSN7208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5DBC97D" w14:textId="13FE1E90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b/>
                <w:bCs/>
                <w:sz w:val="20"/>
                <w:szCs w:val="20"/>
              </w:rPr>
            </w:pPr>
          </w:p>
        </w:tc>
      </w:tr>
      <w:tr w:rsidR="000B6ECA" w:rsidRPr="00916726" w14:paraId="783DC012" w14:textId="77777777" w:rsidTr="001319F4">
        <w:trPr>
          <w:trHeight w:val="20"/>
        </w:trPr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6ADCC15" w14:textId="22D5C495" w:rsidR="000B6ECA" w:rsidRPr="00916726" w:rsidRDefault="000B6ECA" w:rsidP="000B6ECA">
            <w:pPr>
              <w:widowControl w:val="0"/>
              <w:spacing w:after="0" w:line="240" w:lineRule="auto"/>
              <w:ind w:left="202" w:right="199"/>
              <w:jc w:val="center"/>
              <w:rPr>
                <w:rFonts w:ascii="Garamond" w:eastAsia="Trebuchet MS" w:hAnsi="Garamond" w:cs="Calibri Light"/>
                <w:bCs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bCs/>
                <w:sz w:val="20"/>
                <w:szCs w:val="20"/>
              </w:rPr>
              <w:t>7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47B1EB1" w14:textId="3F519823" w:rsidR="000B6ECA" w:rsidRPr="00916726" w:rsidRDefault="000B6ECA" w:rsidP="000B6ECA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MSN7216</w:t>
            </w:r>
          </w:p>
        </w:tc>
        <w:tc>
          <w:tcPr>
            <w:tcW w:w="49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25536B4" w14:textId="0CB7E05D" w:rsidR="000B6ECA" w:rsidRPr="00916726" w:rsidRDefault="000B6ECA" w:rsidP="000B6ECA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Cardiovascular Disease and Metabolic Imbalances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5A207F64" w14:textId="3219271A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w w:val="95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w w:val="95"/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BC3FDAA" w14:textId="6F409122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SP/FA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08F06F" w14:textId="27B2AE67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b/>
                <w:bCs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MSN7208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8E73089" w14:textId="3E3ECB45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b/>
                <w:bCs/>
                <w:sz w:val="20"/>
                <w:szCs w:val="20"/>
              </w:rPr>
            </w:pPr>
          </w:p>
        </w:tc>
      </w:tr>
      <w:tr w:rsidR="000B6ECA" w:rsidRPr="00916726" w14:paraId="4CDBBA77" w14:textId="77777777" w:rsidTr="001319F4">
        <w:trPr>
          <w:trHeight w:val="20"/>
        </w:trPr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9E2B1E2" w14:textId="248D49B0" w:rsidR="000B6ECA" w:rsidRPr="00916726" w:rsidRDefault="000B6ECA" w:rsidP="000B6ECA">
            <w:pPr>
              <w:widowControl w:val="0"/>
              <w:spacing w:after="0" w:line="240" w:lineRule="auto"/>
              <w:ind w:left="202" w:right="199"/>
              <w:jc w:val="center"/>
              <w:rPr>
                <w:rFonts w:ascii="Garamond" w:eastAsia="Trebuchet MS" w:hAnsi="Garamond" w:cs="Calibri Light"/>
                <w:bCs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bCs/>
                <w:sz w:val="20"/>
                <w:szCs w:val="20"/>
              </w:rPr>
              <w:t>7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8CF1F18" w14:textId="4E904E63" w:rsidR="000B6ECA" w:rsidRPr="00916726" w:rsidRDefault="000B6ECA" w:rsidP="000B6ECA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MSN7300</w:t>
            </w:r>
          </w:p>
        </w:tc>
        <w:tc>
          <w:tcPr>
            <w:tcW w:w="49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CE89617" w14:textId="33908194" w:rsidR="000B6ECA" w:rsidRPr="00916726" w:rsidRDefault="000B6ECA" w:rsidP="000B6ECA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Clinical Nutrition Through the Life Cycle</w:t>
            </w:r>
            <w:r w:rsidR="00D25596">
              <w:rPr>
                <w:rFonts w:ascii="Garamond" w:eastAsia="Trebuchet MS" w:hAnsi="Garamond" w:cs="Calibri Light"/>
                <w:sz w:val="20"/>
                <w:szCs w:val="20"/>
              </w:rPr>
              <w:t xml:space="preserve"> </w:t>
            </w:r>
            <w:r w:rsidR="00D25596" w:rsidRPr="00657E8F">
              <w:rPr>
                <w:rFonts w:ascii="Garamond" w:eastAsia="Trebuchet MS" w:hAnsi="Garamond" w:cs="Calibri Light"/>
                <w:i/>
                <w:iCs/>
                <w:sz w:val="20"/>
                <w:szCs w:val="20"/>
              </w:rPr>
              <w:t>(</w:t>
            </w:r>
            <w:r w:rsidR="00657E8F">
              <w:rPr>
                <w:rFonts w:ascii="Garamond" w:eastAsia="Trebuchet MS" w:hAnsi="Garamond" w:cs="Calibri Light"/>
                <w:i/>
                <w:iCs/>
                <w:sz w:val="20"/>
                <w:szCs w:val="20"/>
              </w:rPr>
              <w:t>beginning</w:t>
            </w:r>
            <w:r w:rsidR="00D25596" w:rsidRPr="00657E8F">
              <w:rPr>
                <w:rFonts w:ascii="Garamond" w:eastAsia="Trebuchet MS" w:hAnsi="Garamond" w:cs="Calibri Light"/>
                <w:i/>
                <w:iCs/>
                <w:sz w:val="20"/>
                <w:szCs w:val="20"/>
              </w:rPr>
              <w:t xml:space="preserve"> Spring 24)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51D2B6F0" w14:textId="4016D991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w w:val="95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w w:val="95"/>
                <w:sz w:val="20"/>
                <w:szCs w:val="20"/>
              </w:rPr>
              <w:t>2</w:t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BC0F313" w14:textId="5FFD0064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SP/FA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FC1743" w14:textId="0CD95AC5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b/>
                <w:bCs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MSN7208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439EA3B" w14:textId="13FC880D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b/>
                <w:bCs/>
                <w:sz w:val="20"/>
                <w:szCs w:val="20"/>
              </w:rPr>
            </w:pPr>
          </w:p>
        </w:tc>
      </w:tr>
      <w:tr w:rsidR="000B6ECA" w:rsidRPr="00916726" w14:paraId="3D95471C" w14:textId="77777777" w:rsidTr="001319F4">
        <w:trPr>
          <w:trHeight w:val="20"/>
        </w:trPr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0F60F7C" w14:textId="41D67F6F" w:rsidR="000B6ECA" w:rsidRPr="00916726" w:rsidRDefault="000B6ECA" w:rsidP="000B6ECA">
            <w:pPr>
              <w:widowControl w:val="0"/>
              <w:spacing w:after="0" w:line="240" w:lineRule="auto"/>
              <w:ind w:left="202" w:right="199"/>
              <w:jc w:val="center"/>
              <w:rPr>
                <w:rFonts w:ascii="Garamond" w:eastAsia="Trebuchet MS" w:hAnsi="Garamond" w:cs="Calibri Light"/>
                <w:bCs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bCs/>
                <w:sz w:val="20"/>
                <w:szCs w:val="20"/>
              </w:rPr>
              <w:t>8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ABCFF8E" w14:textId="4D7A2F47" w:rsidR="000B6ECA" w:rsidRPr="00916726" w:rsidRDefault="000B6ECA" w:rsidP="000B6ECA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MSN7305</w:t>
            </w:r>
          </w:p>
        </w:tc>
        <w:tc>
          <w:tcPr>
            <w:tcW w:w="49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FA4DFED" w14:textId="47989965" w:rsidR="000B6ECA" w:rsidRPr="00916726" w:rsidRDefault="000B6ECA" w:rsidP="000B6ECA">
            <w:pPr>
              <w:widowControl w:val="0"/>
              <w:spacing w:after="0" w:line="240" w:lineRule="auto"/>
              <w:ind w:left="99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Capstone-HNFM</w:t>
            </w:r>
            <w:r>
              <w:rPr>
                <w:rFonts w:ascii="Garamond" w:eastAsia="Trebuchet MS" w:hAnsi="Garamond" w:cs="Calibri Light"/>
                <w:sz w:val="20"/>
                <w:szCs w:val="20"/>
              </w:rPr>
              <w:t xml:space="preserve"> </w:t>
            </w:r>
            <w:r w:rsidRPr="00CC22EB">
              <w:rPr>
                <w:rFonts w:ascii="Garamond" w:eastAsia="Trebuchet MS" w:hAnsi="Garamond" w:cstheme="majorHAnsi"/>
                <w:i/>
                <w:iCs/>
                <w:sz w:val="20"/>
                <w:szCs w:val="20"/>
              </w:rPr>
              <w:t>(may be taken concurrently with another course)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132F4BCF" w14:textId="43309288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w w:val="95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w w:val="95"/>
                <w:sz w:val="20"/>
                <w:szCs w:val="20"/>
              </w:rPr>
              <w:t>3</w:t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87C0D55" w14:textId="208881D8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All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8C66B0" w14:textId="2D2297C7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b/>
                <w:bCs/>
                <w:sz w:val="20"/>
                <w:szCs w:val="20"/>
              </w:rPr>
            </w:pPr>
            <w:r>
              <w:rPr>
                <w:rFonts w:ascii="Garamond" w:eastAsia="Trebuchet MS" w:hAnsi="Garamond" w:cs="Calibri Light"/>
                <w:sz w:val="20"/>
                <w:szCs w:val="20"/>
              </w:rPr>
              <w:t>All core courses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A183424" w14:textId="37155C8D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b/>
                <w:bCs/>
                <w:sz w:val="20"/>
                <w:szCs w:val="20"/>
              </w:rPr>
            </w:pPr>
          </w:p>
        </w:tc>
      </w:tr>
      <w:tr w:rsidR="000B6ECA" w:rsidRPr="00916726" w14:paraId="541A0E16" w14:textId="77777777" w:rsidTr="00D361F8">
        <w:trPr>
          <w:trHeight w:val="20"/>
        </w:trPr>
        <w:tc>
          <w:tcPr>
            <w:tcW w:w="729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4C6E7" w:themeFill="accent1" w:themeFillTint="66"/>
            <w:vAlign w:val="center"/>
          </w:tcPr>
          <w:p w14:paraId="3A7D10F3" w14:textId="77777777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right"/>
              <w:rPr>
                <w:rFonts w:ascii="Garamond" w:eastAsia="Trebuchet MS" w:hAnsi="Garamond" w:cs="Calibri Light"/>
                <w:b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b/>
                <w:bCs/>
                <w:w w:val="95"/>
                <w:sz w:val="20"/>
                <w:szCs w:val="20"/>
              </w:rPr>
              <w:t>Total Core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shd w:val="clear" w:color="auto" w:fill="B4C6E7" w:themeFill="accent1" w:themeFillTint="66"/>
            <w:vAlign w:val="center"/>
          </w:tcPr>
          <w:p w14:paraId="6B000D72" w14:textId="3DB2B49F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b/>
                <w:w w:val="95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b/>
                <w:w w:val="95"/>
                <w:sz w:val="20"/>
                <w:szCs w:val="20"/>
              </w:rPr>
              <w:t>38</w:t>
            </w:r>
          </w:p>
        </w:tc>
        <w:tc>
          <w:tcPr>
            <w:tcW w:w="279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4C6E7" w:themeFill="accent1" w:themeFillTint="66"/>
            <w:vAlign w:val="center"/>
          </w:tcPr>
          <w:p w14:paraId="29A5AE3C" w14:textId="2A4C4322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</w:p>
        </w:tc>
      </w:tr>
      <w:tr w:rsidR="000B6ECA" w:rsidRPr="00916726" w14:paraId="290B2DEE" w14:textId="77777777" w:rsidTr="006961CA">
        <w:trPr>
          <w:trHeight w:val="20"/>
        </w:trPr>
        <w:tc>
          <w:tcPr>
            <w:tcW w:w="10800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shd w:val="clear" w:color="auto" w:fill="D9E2F3" w:themeFill="accent1" w:themeFillTint="33"/>
            <w:vAlign w:val="center"/>
          </w:tcPr>
          <w:p w14:paraId="53316561" w14:textId="7CE4DE9A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b/>
                <w:bCs/>
                <w:w w:val="95"/>
                <w:sz w:val="20"/>
                <w:szCs w:val="20"/>
              </w:rPr>
              <w:t xml:space="preserve"> </w:t>
            </w:r>
            <w:r>
              <w:rPr>
                <w:rFonts w:ascii="Garamond" w:eastAsia="Trebuchet MS" w:hAnsi="Garamond" w:cs="Calibri Light"/>
                <w:b/>
                <w:bCs/>
                <w:w w:val="95"/>
                <w:sz w:val="20"/>
                <w:szCs w:val="20"/>
              </w:rPr>
              <w:t xml:space="preserve">HNFM </w:t>
            </w:r>
            <w:r w:rsidRPr="00916726">
              <w:rPr>
                <w:rFonts w:ascii="Garamond" w:eastAsia="Trebuchet MS" w:hAnsi="Garamond" w:cs="Calibri Light"/>
                <w:b/>
                <w:bCs/>
                <w:w w:val="95"/>
                <w:sz w:val="20"/>
                <w:szCs w:val="20"/>
              </w:rPr>
              <w:t>Elective Course</w:t>
            </w:r>
          </w:p>
        </w:tc>
      </w:tr>
      <w:tr w:rsidR="000B6ECA" w:rsidRPr="00916726" w14:paraId="5AC742B9" w14:textId="77777777" w:rsidTr="001319F4">
        <w:trPr>
          <w:trHeight w:val="20"/>
        </w:trPr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69B371D" w14:textId="633CA3C0" w:rsidR="000B6ECA" w:rsidRPr="00916726" w:rsidRDefault="000B6ECA" w:rsidP="000B6ECA">
            <w:pPr>
              <w:widowControl w:val="0"/>
              <w:spacing w:after="0" w:line="240" w:lineRule="auto"/>
              <w:ind w:left="202" w:right="199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>
              <w:rPr>
                <w:rFonts w:ascii="Garamond" w:eastAsia="Trebuchet MS" w:hAnsi="Garamond" w:cs="Calibri Light"/>
                <w:sz w:val="20"/>
                <w:szCs w:val="20"/>
              </w:rPr>
              <w:t>4</w:t>
            </w: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-</w:t>
            </w:r>
            <w:r>
              <w:rPr>
                <w:rFonts w:ascii="Garamond" w:eastAsia="Trebuchet MS" w:hAnsi="Garamond" w:cs="Calibri Light"/>
                <w:sz w:val="20"/>
                <w:szCs w:val="20"/>
              </w:rPr>
              <w:t>8</w:t>
            </w:r>
          </w:p>
        </w:tc>
        <w:tc>
          <w:tcPr>
            <w:tcW w:w="6030" w:type="dxa"/>
            <w:gridSpan w:val="2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3ABB11FD" w14:textId="5714D335" w:rsidR="000B6ECA" w:rsidRPr="00916726" w:rsidRDefault="000B6ECA" w:rsidP="000B6ECA">
            <w:pPr>
              <w:widowControl w:val="0"/>
              <w:spacing w:after="0" w:line="240" w:lineRule="auto"/>
              <w:ind w:left="99"/>
              <w:rPr>
                <w:rFonts w:ascii="Garamond" w:hAnsi="Garamond" w:cs="Calibri Light"/>
                <w:i/>
                <w:sz w:val="20"/>
                <w:szCs w:val="20"/>
              </w:rPr>
            </w:pPr>
            <w:r w:rsidRPr="00916726">
              <w:rPr>
                <w:rFonts w:ascii="Garamond" w:hAnsi="Garamond" w:cs="Calibri Light"/>
                <w:sz w:val="20"/>
                <w:szCs w:val="20"/>
              </w:rPr>
              <w:t xml:space="preserve">Elective Course </w:t>
            </w:r>
            <w:r w:rsidRPr="00916726">
              <w:rPr>
                <w:rFonts w:ascii="Garamond" w:hAnsi="Garamond" w:cs="Calibri Light"/>
                <w:i/>
                <w:sz w:val="20"/>
                <w:szCs w:val="20"/>
              </w:rPr>
              <w:t xml:space="preserve">(See list below) 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35ADDA59" w14:textId="70122C4D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99E4E17" w14:textId="77777777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2E581C" w14:textId="77777777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926A650" w14:textId="42E7D049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</w:p>
        </w:tc>
      </w:tr>
      <w:tr w:rsidR="000B6ECA" w:rsidRPr="00916726" w14:paraId="787752F1" w14:textId="77777777" w:rsidTr="00D361F8">
        <w:trPr>
          <w:trHeight w:val="20"/>
        </w:trPr>
        <w:tc>
          <w:tcPr>
            <w:tcW w:w="729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4C6E7" w:themeFill="accent1" w:themeFillTint="66"/>
            <w:vAlign w:val="center"/>
          </w:tcPr>
          <w:p w14:paraId="3DF5DE3F" w14:textId="77777777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right"/>
              <w:rPr>
                <w:rFonts w:ascii="Garamond" w:eastAsia="Trebuchet MS" w:hAnsi="Garamond" w:cs="Calibri Light"/>
                <w:b/>
                <w:spacing w:val="1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b/>
                <w:bCs/>
                <w:w w:val="95"/>
                <w:sz w:val="20"/>
                <w:szCs w:val="20"/>
              </w:rPr>
              <w:t>Total Elective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4C6E7" w:themeFill="accent1" w:themeFillTint="66"/>
            <w:vAlign w:val="center"/>
          </w:tcPr>
          <w:p w14:paraId="1C5BF214" w14:textId="6E15CF43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b/>
                <w:bCs/>
                <w:w w:val="95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b/>
                <w:bCs/>
                <w:w w:val="95"/>
                <w:sz w:val="20"/>
                <w:szCs w:val="20"/>
              </w:rPr>
              <w:t>2</w:t>
            </w:r>
          </w:p>
        </w:tc>
        <w:tc>
          <w:tcPr>
            <w:tcW w:w="2790" w:type="dxa"/>
            <w:gridSpan w:val="3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4C6E7" w:themeFill="accent1" w:themeFillTint="66"/>
          </w:tcPr>
          <w:p w14:paraId="0E629EEB" w14:textId="56F710F9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</w:p>
        </w:tc>
      </w:tr>
      <w:tr w:rsidR="000B6ECA" w:rsidRPr="00916726" w14:paraId="4ADE8057" w14:textId="77777777" w:rsidTr="00D361F8">
        <w:trPr>
          <w:trHeight w:val="20"/>
        </w:trPr>
        <w:tc>
          <w:tcPr>
            <w:tcW w:w="729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4C6E7" w:themeFill="accent1" w:themeFillTint="66"/>
            <w:vAlign w:val="center"/>
          </w:tcPr>
          <w:p w14:paraId="4E8B78FE" w14:textId="392BD3C2" w:rsidR="000B6ECA" w:rsidRPr="00916726" w:rsidRDefault="000B6ECA" w:rsidP="000B6ECA">
            <w:pPr>
              <w:widowControl w:val="0"/>
              <w:spacing w:after="0" w:line="240" w:lineRule="auto"/>
              <w:ind w:right="105"/>
              <w:jc w:val="right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b/>
                <w:bCs/>
                <w:w w:val="95"/>
                <w:sz w:val="20"/>
                <w:szCs w:val="20"/>
              </w:rPr>
              <w:t>Total Credits for Program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4C6E7" w:themeFill="accent1" w:themeFillTint="66"/>
            <w:vAlign w:val="center"/>
          </w:tcPr>
          <w:p w14:paraId="57AD9166" w14:textId="7811C246" w:rsidR="000B6ECA" w:rsidRPr="00916726" w:rsidRDefault="000B6ECA" w:rsidP="000B6ECA">
            <w:pPr>
              <w:widowControl w:val="0"/>
              <w:spacing w:after="0" w:line="240" w:lineRule="auto"/>
              <w:ind w:right="102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b/>
                <w:bCs/>
                <w:w w:val="95"/>
                <w:sz w:val="20"/>
                <w:szCs w:val="20"/>
              </w:rPr>
              <w:t>56</w:t>
            </w:r>
          </w:p>
        </w:tc>
        <w:tc>
          <w:tcPr>
            <w:tcW w:w="279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4C6E7" w:themeFill="accent1" w:themeFillTint="66"/>
          </w:tcPr>
          <w:p w14:paraId="38AFC9D3" w14:textId="0E8F7951" w:rsidR="000B6ECA" w:rsidRPr="00916726" w:rsidRDefault="000B6ECA" w:rsidP="000B6ECA">
            <w:pPr>
              <w:widowControl w:val="0"/>
              <w:spacing w:after="0" w:line="240" w:lineRule="auto"/>
              <w:ind w:left="459"/>
              <w:rPr>
                <w:rFonts w:ascii="Garamond" w:eastAsia="Trebuchet MS" w:hAnsi="Garamond" w:cs="Calibri Light"/>
                <w:sz w:val="20"/>
                <w:szCs w:val="20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="85" w:tblpY="44"/>
        <w:tblW w:w="10795" w:type="dxa"/>
        <w:tblLayout w:type="fixed"/>
        <w:tblLook w:val="04A0" w:firstRow="1" w:lastRow="0" w:firstColumn="1" w:lastColumn="0" w:noHBand="0" w:noVBand="1"/>
      </w:tblPr>
      <w:tblGrid>
        <w:gridCol w:w="1255"/>
        <w:gridCol w:w="5670"/>
        <w:gridCol w:w="810"/>
        <w:gridCol w:w="810"/>
        <w:gridCol w:w="2250"/>
      </w:tblGrid>
      <w:tr w:rsidR="004713F4" w:rsidRPr="00916726" w14:paraId="32AA37AF" w14:textId="77777777" w:rsidTr="006961CA">
        <w:tc>
          <w:tcPr>
            <w:tcW w:w="10795" w:type="dxa"/>
            <w:gridSpan w:val="5"/>
            <w:shd w:val="clear" w:color="auto" w:fill="D9E2F3" w:themeFill="accent1" w:themeFillTint="33"/>
            <w:vAlign w:val="center"/>
          </w:tcPr>
          <w:p w14:paraId="12D93A9C" w14:textId="5C2C5D47" w:rsidR="004713F4" w:rsidRPr="00916726" w:rsidRDefault="002F697D" w:rsidP="002F697D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b/>
                <w:bCs/>
                <w:spacing w:val="1"/>
                <w:sz w:val="20"/>
                <w:szCs w:val="20"/>
              </w:rPr>
            </w:pPr>
            <w:r>
              <w:rPr>
                <w:rFonts w:ascii="Garamond" w:eastAsia="Trebuchet MS" w:hAnsi="Garamond" w:cs="Calibri Light"/>
                <w:b/>
                <w:bCs/>
                <w:spacing w:val="1"/>
                <w:sz w:val="20"/>
                <w:szCs w:val="20"/>
              </w:rPr>
              <w:t xml:space="preserve">HNFM </w:t>
            </w:r>
            <w:r w:rsidR="004713F4" w:rsidRPr="00916726">
              <w:rPr>
                <w:rFonts w:ascii="Garamond" w:eastAsia="Trebuchet MS" w:hAnsi="Garamond" w:cs="Calibri Light"/>
                <w:b/>
                <w:bCs/>
                <w:spacing w:val="1"/>
                <w:sz w:val="20"/>
                <w:szCs w:val="20"/>
              </w:rPr>
              <w:t>Elective Cours</w:t>
            </w:r>
            <w:r w:rsidR="00D125F9">
              <w:rPr>
                <w:rFonts w:ascii="Garamond" w:eastAsia="Trebuchet MS" w:hAnsi="Garamond" w:cs="Calibri Light"/>
                <w:b/>
                <w:bCs/>
                <w:spacing w:val="1"/>
                <w:sz w:val="20"/>
                <w:szCs w:val="20"/>
              </w:rPr>
              <w:t>es – 2 credits required</w:t>
            </w:r>
          </w:p>
        </w:tc>
      </w:tr>
      <w:tr w:rsidR="004713F4" w:rsidRPr="00916726" w14:paraId="782825F8" w14:textId="77777777" w:rsidTr="005A1B53">
        <w:tc>
          <w:tcPr>
            <w:tcW w:w="1255" w:type="dxa"/>
            <w:shd w:val="clear" w:color="auto" w:fill="B4C6E7" w:themeFill="accent1" w:themeFillTint="66"/>
            <w:vAlign w:val="center"/>
          </w:tcPr>
          <w:p w14:paraId="4726F337" w14:textId="77777777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b/>
                <w:bCs/>
                <w:sz w:val="18"/>
                <w:szCs w:val="18"/>
              </w:rPr>
              <w:t>Course</w:t>
            </w:r>
            <w:r w:rsidRPr="00916726">
              <w:rPr>
                <w:rFonts w:ascii="Garamond" w:eastAsia="Trebuchet MS" w:hAnsi="Garamond" w:cs="Calibri Light"/>
                <w:b/>
                <w:bCs/>
                <w:spacing w:val="-13"/>
                <w:sz w:val="18"/>
                <w:szCs w:val="18"/>
              </w:rPr>
              <w:t xml:space="preserve"> </w:t>
            </w:r>
            <w:r w:rsidRPr="00916726">
              <w:rPr>
                <w:rFonts w:ascii="Garamond" w:eastAsia="Trebuchet MS" w:hAnsi="Garamond" w:cs="Calibri Light"/>
                <w:b/>
                <w:bCs/>
                <w:sz w:val="18"/>
                <w:szCs w:val="18"/>
              </w:rPr>
              <w:t>#</w:t>
            </w:r>
          </w:p>
        </w:tc>
        <w:tc>
          <w:tcPr>
            <w:tcW w:w="5670" w:type="dxa"/>
            <w:shd w:val="clear" w:color="auto" w:fill="B4C6E7" w:themeFill="accent1" w:themeFillTint="66"/>
            <w:vAlign w:val="center"/>
          </w:tcPr>
          <w:p w14:paraId="3C4D5920" w14:textId="77777777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b/>
                <w:bCs/>
                <w:sz w:val="18"/>
                <w:szCs w:val="18"/>
              </w:rPr>
              <w:t>Course</w:t>
            </w:r>
            <w:r w:rsidRPr="00916726">
              <w:rPr>
                <w:rFonts w:ascii="Garamond" w:eastAsia="Trebuchet MS" w:hAnsi="Garamond" w:cs="Calibri Light"/>
                <w:b/>
                <w:bCs/>
                <w:spacing w:val="-17"/>
                <w:sz w:val="18"/>
                <w:szCs w:val="18"/>
              </w:rPr>
              <w:t xml:space="preserve"> </w:t>
            </w:r>
            <w:r w:rsidRPr="00916726">
              <w:rPr>
                <w:rFonts w:ascii="Garamond" w:eastAsia="Trebuchet MS" w:hAnsi="Garamond" w:cs="Calibri Light"/>
                <w:b/>
                <w:bCs/>
                <w:spacing w:val="1"/>
                <w:sz w:val="18"/>
                <w:szCs w:val="18"/>
              </w:rPr>
              <w:t>N</w:t>
            </w:r>
            <w:r w:rsidRPr="00916726">
              <w:rPr>
                <w:rFonts w:ascii="Garamond" w:eastAsia="Trebuchet MS" w:hAnsi="Garamond" w:cs="Calibri Light"/>
                <w:b/>
                <w:bCs/>
                <w:sz w:val="18"/>
                <w:szCs w:val="18"/>
              </w:rPr>
              <w:t>a</w:t>
            </w:r>
            <w:r w:rsidRPr="00916726">
              <w:rPr>
                <w:rFonts w:ascii="Garamond" w:eastAsia="Trebuchet MS" w:hAnsi="Garamond" w:cs="Calibri Light"/>
                <w:b/>
                <w:bCs/>
                <w:spacing w:val="1"/>
                <w:sz w:val="18"/>
                <w:szCs w:val="18"/>
              </w:rPr>
              <w:t>m</w:t>
            </w:r>
            <w:r w:rsidRPr="00916726">
              <w:rPr>
                <w:rFonts w:ascii="Garamond" w:eastAsia="Trebuchet MS" w:hAnsi="Garamond" w:cs="Calibri Light"/>
                <w:b/>
                <w:bCs/>
                <w:sz w:val="18"/>
                <w:szCs w:val="18"/>
              </w:rPr>
              <w:t>e</w:t>
            </w:r>
          </w:p>
        </w:tc>
        <w:tc>
          <w:tcPr>
            <w:tcW w:w="810" w:type="dxa"/>
            <w:shd w:val="clear" w:color="auto" w:fill="B4C6E7" w:themeFill="accent1" w:themeFillTint="66"/>
            <w:vAlign w:val="center"/>
          </w:tcPr>
          <w:p w14:paraId="7E60F9C9" w14:textId="77777777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b/>
                <w:bCs/>
                <w:sz w:val="18"/>
                <w:szCs w:val="18"/>
              </w:rPr>
              <w:t>Credits</w:t>
            </w:r>
          </w:p>
        </w:tc>
        <w:tc>
          <w:tcPr>
            <w:tcW w:w="810" w:type="dxa"/>
            <w:shd w:val="clear" w:color="auto" w:fill="B4C6E7" w:themeFill="accent1" w:themeFillTint="66"/>
            <w:vAlign w:val="center"/>
          </w:tcPr>
          <w:p w14:paraId="695B9A10" w14:textId="4E041FA6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b/>
                <w:bCs/>
                <w:spacing w:val="1"/>
                <w:sz w:val="18"/>
                <w:szCs w:val="18"/>
              </w:rPr>
              <w:t>T</w:t>
            </w:r>
            <w:r w:rsidR="00D361F8">
              <w:rPr>
                <w:rFonts w:ascii="Garamond" w:eastAsia="Trebuchet MS" w:hAnsi="Garamond" w:cs="Calibri Light"/>
                <w:b/>
                <w:bCs/>
                <w:spacing w:val="1"/>
                <w:sz w:val="18"/>
                <w:szCs w:val="18"/>
              </w:rPr>
              <w:t>erm</w:t>
            </w:r>
            <w:r w:rsidRPr="00916726">
              <w:rPr>
                <w:rFonts w:ascii="Garamond" w:eastAsia="Trebuchet MS" w:hAnsi="Garamond" w:cs="Calibri Light"/>
                <w:b/>
                <w:bCs/>
                <w:spacing w:val="1"/>
                <w:sz w:val="18"/>
                <w:szCs w:val="18"/>
              </w:rPr>
              <w:t xml:space="preserve"> Offered</w:t>
            </w:r>
          </w:p>
        </w:tc>
        <w:tc>
          <w:tcPr>
            <w:tcW w:w="2250" w:type="dxa"/>
            <w:shd w:val="clear" w:color="auto" w:fill="B4C6E7" w:themeFill="accent1" w:themeFillTint="66"/>
            <w:vAlign w:val="center"/>
          </w:tcPr>
          <w:p w14:paraId="7A32565D" w14:textId="77777777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b/>
                <w:bCs/>
                <w:spacing w:val="1"/>
                <w:sz w:val="18"/>
                <w:szCs w:val="18"/>
              </w:rPr>
              <w:t>Pre-requisite(s)</w:t>
            </w:r>
          </w:p>
        </w:tc>
      </w:tr>
      <w:tr w:rsidR="004713F4" w:rsidRPr="00916726" w14:paraId="244028C1" w14:textId="77777777" w:rsidTr="005A1B53">
        <w:tc>
          <w:tcPr>
            <w:tcW w:w="1255" w:type="dxa"/>
            <w:vAlign w:val="center"/>
          </w:tcPr>
          <w:p w14:paraId="3745826C" w14:textId="77777777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pacing w:val="1"/>
                <w:sz w:val="20"/>
                <w:szCs w:val="20"/>
              </w:rPr>
              <w:t>MSN8125</w:t>
            </w:r>
          </w:p>
        </w:tc>
        <w:tc>
          <w:tcPr>
            <w:tcW w:w="5670" w:type="dxa"/>
            <w:vAlign w:val="center"/>
          </w:tcPr>
          <w:p w14:paraId="00A92F4C" w14:textId="77777777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pacing w:val="-3"/>
                <w:sz w:val="20"/>
                <w:szCs w:val="20"/>
              </w:rPr>
              <w:t>Pharmacology and Drug-Nutrient Interactions</w:t>
            </w:r>
          </w:p>
        </w:tc>
        <w:tc>
          <w:tcPr>
            <w:tcW w:w="810" w:type="dxa"/>
            <w:vAlign w:val="center"/>
          </w:tcPr>
          <w:p w14:paraId="758823B7" w14:textId="77777777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w w:val="95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02CF0AA9" w14:textId="440ABEC0" w:rsidR="004713F4" w:rsidRPr="00916726" w:rsidRDefault="00CC22EB" w:rsidP="002F697D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>
              <w:rPr>
                <w:rFonts w:ascii="Garamond" w:eastAsia="Trebuchet MS" w:hAnsi="Garamond" w:cs="Calibri Light"/>
                <w:sz w:val="20"/>
                <w:szCs w:val="20"/>
              </w:rPr>
              <w:t>WI</w:t>
            </w:r>
          </w:p>
        </w:tc>
        <w:tc>
          <w:tcPr>
            <w:tcW w:w="2250" w:type="dxa"/>
          </w:tcPr>
          <w:p w14:paraId="5BD8B90E" w14:textId="77777777" w:rsidR="004713F4" w:rsidRPr="00916726" w:rsidRDefault="004713F4" w:rsidP="005A1B53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18"/>
                <w:szCs w:val="18"/>
              </w:rPr>
              <w:t>MSN6102, 6105, 6101, 6305</w:t>
            </w:r>
          </w:p>
        </w:tc>
      </w:tr>
      <w:tr w:rsidR="004713F4" w:rsidRPr="00916726" w14:paraId="0D2EFC5F" w14:textId="77777777" w:rsidTr="005A1B53">
        <w:tc>
          <w:tcPr>
            <w:tcW w:w="1255" w:type="dxa"/>
            <w:vAlign w:val="center"/>
          </w:tcPr>
          <w:p w14:paraId="4C683659" w14:textId="77777777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MSN8145</w:t>
            </w:r>
          </w:p>
        </w:tc>
        <w:tc>
          <w:tcPr>
            <w:tcW w:w="5670" w:type="dxa"/>
            <w:vAlign w:val="center"/>
          </w:tcPr>
          <w:p w14:paraId="54F9E40D" w14:textId="77777777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pacing w:val="-2"/>
                <w:sz w:val="20"/>
                <w:szCs w:val="20"/>
              </w:rPr>
              <w:t>Plant-Based Nutrition</w:t>
            </w:r>
          </w:p>
        </w:tc>
        <w:tc>
          <w:tcPr>
            <w:tcW w:w="810" w:type="dxa"/>
            <w:vAlign w:val="center"/>
          </w:tcPr>
          <w:p w14:paraId="11AE99E5" w14:textId="77777777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7252B17E" w14:textId="77777777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FA</w:t>
            </w:r>
          </w:p>
        </w:tc>
        <w:tc>
          <w:tcPr>
            <w:tcW w:w="2250" w:type="dxa"/>
          </w:tcPr>
          <w:p w14:paraId="69701DAA" w14:textId="77777777" w:rsidR="004713F4" w:rsidRPr="00916726" w:rsidRDefault="004713F4" w:rsidP="005A1B53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18"/>
                <w:szCs w:val="18"/>
              </w:rPr>
              <w:t>MSN6102, 6105, 6101, 6305</w:t>
            </w:r>
          </w:p>
        </w:tc>
      </w:tr>
      <w:tr w:rsidR="004713F4" w:rsidRPr="00916726" w14:paraId="6CA60BFE" w14:textId="77777777" w:rsidTr="005A1B53">
        <w:tc>
          <w:tcPr>
            <w:tcW w:w="1255" w:type="dxa"/>
            <w:vAlign w:val="center"/>
          </w:tcPr>
          <w:p w14:paraId="5E94746B" w14:textId="77777777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pacing w:val="1"/>
                <w:sz w:val="20"/>
                <w:szCs w:val="20"/>
              </w:rPr>
              <w:t>MSN8165</w:t>
            </w:r>
          </w:p>
        </w:tc>
        <w:tc>
          <w:tcPr>
            <w:tcW w:w="5670" w:type="dxa"/>
            <w:vAlign w:val="center"/>
          </w:tcPr>
          <w:p w14:paraId="004317A6" w14:textId="77777777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Nutrition Practice Strategies</w:t>
            </w:r>
          </w:p>
        </w:tc>
        <w:tc>
          <w:tcPr>
            <w:tcW w:w="810" w:type="dxa"/>
            <w:vAlign w:val="center"/>
          </w:tcPr>
          <w:p w14:paraId="28EEE890" w14:textId="77777777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705CAB10" w14:textId="77777777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FA/SP</w:t>
            </w:r>
          </w:p>
        </w:tc>
        <w:tc>
          <w:tcPr>
            <w:tcW w:w="2250" w:type="dxa"/>
          </w:tcPr>
          <w:p w14:paraId="2E1B695E" w14:textId="77777777" w:rsidR="004713F4" w:rsidRPr="00916726" w:rsidRDefault="004713F4" w:rsidP="005A1B53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18"/>
                <w:szCs w:val="18"/>
              </w:rPr>
              <w:t>MSN6102, 6105, 6101, 6305</w:t>
            </w:r>
          </w:p>
        </w:tc>
      </w:tr>
      <w:tr w:rsidR="004713F4" w:rsidRPr="00916726" w14:paraId="18114129" w14:textId="77777777" w:rsidTr="005A1B53">
        <w:tc>
          <w:tcPr>
            <w:tcW w:w="1255" w:type="dxa"/>
            <w:vAlign w:val="center"/>
          </w:tcPr>
          <w:p w14:paraId="39270F1A" w14:textId="77777777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MSN8132</w:t>
            </w:r>
          </w:p>
        </w:tc>
        <w:tc>
          <w:tcPr>
            <w:tcW w:w="5670" w:type="dxa"/>
            <w:vAlign w:val="center"/>
          </w:tcPr>
          <w:p w14:paraId="2A7B2DCA" w14:textId="77777777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Nutrigenetics and Nutrigenomics</w:t>
            </w:r>
          </w:p>
        </w:tc>
        <w:tc>
          <w:tcPr>
            <w:tcW w:w="810" w:type="dxa"/>
            <w:vAlign w:val="center"/>
          </w:tcPr>
          <w:p w14:paraId="529873F3" w14:textId="77777777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w w:val="95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3DA51BC0" w14:textId="77777777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WI</w:t>
            </w:r>
          </w:p>
        </w:tc>
        <w:tc>
          <w:tcPr>
            <w:tcW w:w="2250" w:type="dxa"/>
          </w:tcPr>
          <w:p w14:paraId="022672DD" w14:textId="77777777" w:rsidR="004713F4" w:rsidRPr="00916726" w:rsidRDefault="004713F4" w:rsidP="005A1B53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18"/>
                <w:szCs w:val="18"/>
              </w:rPr>
              <w:t>MSN6102, 6105, 6101, 6305</w:t>
            </w:r>
          </w:p>
        </w:tc>
      </w:tr>
      <w:tr w:rsidR="004713F4" w:rsidRPr="00916726" w14:paraId="07179FC5" w14:textId="77777777" w:rsidTr="005A1B53">
        <w:tc>
          <w:tcPr>
            <w:tcW w:w="1255" w:type="dxa"/>
            <w:vAlign w:val="center"/>
          </w:tcPr>
          <w:p w14:paraId="68FD7033" w14:textId="77777777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pacing w:val="1"/>
                <w:sz w:val="20"/>
                <w:szCs w:val="20"/>
              </w:rPr>
              <w:t>MSN8135</w:t>
            </w:r>
          </w:p>
        </w:tc>
        <w:tc>
          <w:tcPr>
            <w:tcW w:w="5670" w:type="dxa"/>
            <w:vAlign w:val="center"/>
          </w:tcPr>
          <w:p w14:paraId="5DC64F1C" w14:textId="77777777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pacing w:val="-3"/>
                <w:sz w:val="20"/>
                <w:szCs w:val="20"/>
              </w:rPr>
              <w:t>Psychology of Eating and Wellness</w:t>
            </w:r>
          </w:p>
        </w:tc>
        <w:tc>
          <w:tcPr>
            <w:tcW w:w="810" w:type="dxa"/>
            <w:vAlign w:val="center"/>
          </w:tcPr>
          <w:p w14:paraId="1BD5C54F" w14:textId="77777777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w w:val="95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72FF1CE5" w14:textId="77777777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SP</w:t>
            </w:r>
          </w:p>
        </w:tc>
        <w:tc>
          <w:tcPr>
            <w:tcW w:w="2250" w:type="dxa"/>
          </w:tcPr>
          <w:p w14:paraId="40047C0C" w14:textId="77777777" w:rsidR="004713F4" w:rsidRPr="00916726" w:rsidRDefault="004713F4" w:rsidP="005A1B53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18"/>
                <w:szCs w:val="18"/>
              </w:rPr>
              <w:t>MSN6102, 6105, 6101, 6305</w:t>
            </w:r>
          </w:p>
        </w:tc>
      </w:tr>
      <w:tr w:rsidR="004713F4" w:rsidRPr="00916726" w14:paraId="107B393C" w14:textId="77777777" w:rsidTr="005A1B53">
        <w:tc>
          <w:tcPr>
            <w:tcW w:w="1255" w:type="dxa"/>
            <w:vAlign w:val="center"/>
          </w:tcPr>
          <w:p w14:paraId="30590004" w14:textId="77777777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MSN8100</w:t>
            </w:r>
          </w:p>
        </w:tc>
        <w:tc>
          <w:tcPr>
            <w:tcW w:w="5670" w:type="dxa"/>
            <w:vAlign w:val="center"/>
          </w:tcPr>
          <w:p w14:paraId="61625CD0" w14:textId="77777777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Botanical Medicine</w:t>
            </w:r>
          </w:p>
        </w:tc>
        <w:tc>
          <w:tcPr>
            <w:tcW w:w="810" w:type="dxa"/>
            <w:vAlign w:val="center"/>
          </w:tcPr>
          <w:p w14:paraId="158F7CB8" w14:textId="77777777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w w:val="95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3CB05A90" w14:textId="77777777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w w:val="95"/>
                <w:sz w:val="20"/>
                <w:szCs w:val="20"/>
              </w:rPr>
              <w:t>SP</w:t>
            </w:r>
          </w:p>
        </w:tc>
        <w:tc>
          <w:tcPr>
            <w:tcW w:w="2250" w:type="dxa"/>
          </w:tcPr>
          <w:p w14:paraId="548F173C" w14:textId="77777777" w:rsidR="004713F4" w:rsidRPr="00916726" w:rsidRDefault="004713F4" w:rsidP="005A1B53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18"/>
                <w:szCs w:val="18"/>
              </w:rPr>
              <w:t>MSN6102, 6105, 6101, 6305</w:t>
            </w:r>
          </w:p>
        </w:tc>
      </w:tr>
      <w:tr w:rsidR="004713F4" w:rsidRPr="00916726" w14:paraId="62D077C1" w14:textId="77777777" w:rsidTr="005A1B53">
        <w:tc>
          <w:tcPr>
            <w:tcW w:w="1255" w:type="dxa"/>
            <w:vAlign w:val="center"/>
          </w:tcPr>
          <w:p w14:paraId="624F5D81" w14:textId="77777777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pacing w:val="1"/>
                <w:sz w:val="20"/>
                <w:szCs w:val="20"/>
              </w:rPr>
              <w:t>MSN7201</w:t>
            </w:r>
          </w:p>
        </w:tc>
        <w:tc>
          <w:tcPr>
            <w:tcW w:w="5670" w:type="dxa"/>
            <w:vAlign w:val="center"/>
          </w:tcPr>
          <w:p w14:paraId="19C30C3C" w14:textId="1A898A88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 xml:space="preserve">Fundamentals of Mind-Body Medicine </w:t>
            </w:r>
            <w:r w:rsidR="00E80A15" w:rsidRPr="00916726">
              <w:rPr>
                <w:rFonts w:ascii="Garamond" w:eastAsia="Trebuchet MS" w:hAnsi="Garamond" w:cs="Calibri Light"/>
                <w:sz w:val="20"/>
                <w:szCs w:val="20"/>
              </w:rPr>
              <w:t>and</w:t>
            </w: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 xml:space="preserve"> the Psychology of Well-Being</w:t>
            </w:r>
          </w:p>
        </w:tc>
        <w:tc>
          <w:tcPr>
            <w:tcW w:w="810" w:type="dxa"/>
            <w:vAlign w:val="center"/>
          </w:tcPr>
          <w:p w14:paraId="6AB922A0" w14:textId="77777777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w w:val="95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5B72433E" w14:textId="77777777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SU</w:t>
            </w:r>
          </w:p>
        </w:tc>
        <w:tc>
          <w:tcPr>
            <w:tcW w:w="2250" w:type="dxa"/>
          </w:tcPr>
          <w:p w14:paraId="498A89AC" w14:textId="77777777" w:rsidR="004713F4" w:rsidRPr="00916726" w:rsidRDefault="004713F4" w:rsidP="005A1B53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18"/>
                <w:szCs w:val="18"/>
              </w:rPr>
              <w:t>MSN6102, 6105, 6101, 6305</w:t>
            </w:r>
          </w:p>
        </w:tc>
      </w:tr>
      <w:tr w:rsidR="004713F4" w:rsidRPr="00916726" w14:paraId="2422BD71" w14:textId="77777777" w:rsidTr="005A1B53">
        <w:tc>
          <w:tcPr>
            <w:tcW w:w="1255" w:type="dxa"/>
            <w:vAlign w:val="center"/>
          </w:tcPr>
          <w:p w14:paraId="728F1302" w14:textId="77777777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MSN8126</w:t>
            </w:r>
          </w:p>
        </w:tc>
        <w:tc>
          <w:tcPr>
            <w:tcW w:w="5670" w:type="dxa"/>
            <w:vAlign w:val="center"/>
          </w:tcPr>
          <w:p w14:paraId="75D92324" w14:textId="0B606FDB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 xml:space="preserve">Supervised Nutrition Mentorship I </w:t>
            </w:r>
            <w:r w:rsidRPr="00916726">
              <w:rPr>
                <w:rFonts w:ascii="Garamond" w:eastAsia="Trebuchet MS" w:hAnsi="Garamond" w:cs="Calibri Light"/>
                <w:i/>
                <w:iCs/>
                <w:sz w:val="20"/>
                <w:szCs w:val="20"/>
              </w:rPr>
              <w:t>(</w:t>
            </w:r>
            <w:r w:rsidR="00CC22EB">
              <w:rPr>
                <w:rFonts w:ascii="Garamond" w:eastAsia="Trebuchet MS" w:hAnsi="Garamond" w:cs="Calibri Light"/>
                <w:i/>
                <w:iCs/>
                <w:sz w:val="20"/>
                <w:szCs w:val="20"/>
              </w:rPr>
              <w:t xml:space="preserve">requires </w:t>
            </w:r>
            <w:r w:rsidRPr="00916726">
              <w:rPr>
                <w:rFonts w:ascii="Garamond" w:eastAsia="Trebuchet MS" w:hAnsi="Garamond" w:cs="Calibri Light"/>
                <w:i/>
                <w:iCs/>
                <w:sz w:val="20"/>
                <w:szCs w:val="20"/>
              </w:rPr>
              <w:t>program director</w:t>
            </w:r>
            <w:r w:rsidR="00CC22EB">
              <w:rPr>
                <w:rFonts w:ascii="Garamond" w:eastAsia="Trebuchet MS" w:hAnsi="Garamond" w:cs="Calibri Light"/>
                <w:i/>
                <w:iCs/>
                <w:sz w:val="20"/>
                <w:szCs w:val="20"/>
              </w:rPr>
              <w:t xml:space="preserve"> approval</w:t>
            </w:r>
            <w:r w:rsidRPr="00916726">
              <w:rPr>
                <w:rFonts w:ascii="Garamond" w:eastAsia="Trebuchet MS" w:hAnsi="Garamond" w:cs="Calibri Light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810" w:type="dxa"/>
            <w:vAlign w:val="center"/>
          </w:tcPr>
          <w:p w14:paraId="2626202E" w14:textId="77777777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w w:val="95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1FAD412E" w14:textId="77777777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w w:val="95"/>
                <w:sz w:val="20"/>
                <w:szCs w:val="20"/>
              </w:rPr>
              <w:t>All</w:t>
            </w:r>
          </w:p>
        </w:tc>
        <w:tc>
          <w:tcPr>
            <w:tcW w:w="2250" w:type="dxa"/>
          </w:tcPr>
          <w:p w14:paraId="54AA4B97" w14:textId="77777777" w:rsidR="004713F4" w:rsidRPr="00916726" w:rsidRDefault="004713F4" w:rsidP="005A1B53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18"/>
                <w:szCs w:val="18"/>
              </w:rPr>
              <w:t>MSN6102, 6105, 6101, 6305</w:t>
            </w:r>
          </w:p>
        </w:tc>
      </w:tr>
      <w:tr w:rsidR="004713F4" w:rsidRPr="00916726" w14:paraId="459F525A" w14:textId="77777777" w:rsidTr="005A1B53">
        <w:tc>
          <w:tcPr>
            <w:tcW w:w="1255" w:type="dxa"/>
            <w:vAlign w:val="center"/>
          </w:tcPr>
          <w:p w14:paraId="63CA6CDE" w14:textId="77777777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MSN8127</w:t>
            </w:r>
          </w:p>
        </w:tc>
        <w:tc>
          <w:tcPr>
            <w:tcW w:w="5670" w:type="dxa"/>
            <w:vAlign w:val="center"/>
          </w:tcPr>
          <w:p w14:paraId="67BF722A" w14:textId="6A694EAE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 xml:space="preserve">Supervised Nutrition Mentorship II </w:t>
            </w:r>
            <w:r w:rsidRPr="00916726">
              <w:rPr>
                <w:rFonts w:ascii="Garamond" w:eastAsia="Trebuchet MS" w:hAnsi="Garamond" w:cs="Calibri Light"/>
                <w:i/>
                <w:iCs/>
                <w:sz w:val="19"/>
                <w:szCs w:val="19"/>
              </w:rPr>
              <w:t>(</w:t>
            </w:r>
            <w:r w:rsidR="00CC22EB">
              <w:rPr>
                <w:rFonts w:ascii="Garamond" w:eastAsia="Trebuchet MS" w:hAnsi="Garamond" w:cs="Calibri Light"/>
                <w:i/>
                <w:iCs/>
                <w:sz w:val="19"/>
                <w:szCs w:val="19"/>
              </w:rPr>
              <w:t xml:space="preserve">requires </w:t>
            </w:r>
            <w:r w:rsidRPr="00916726">
              <w:rPr>
                <w:rFonts w:ascii="Garamond" w:eastAsia="Trebuchet MS" w:hAnsi="Garamond" w:cs="Calibri Light"/>
                <w:i/>
                <w:iCs/>
                <w:sz w:val="19"/>
                <w:szCs w:val="19"/>
              </w:rPr>
              <w:t>program director</w:t>
            </w:r>
            <w:r w:rsidR="00CC22EB">
              <w:rPr>
                <w:rFonts w:ascii="Garamond" w:eastAsia="Trebuchet MS" w:hAnsi="Garamond" w:cs="Calibri Light"/>
                <w:i/>
                <w:iCs/>
                <w:sz w:val="19"/>
                <w:szCs w:val="19"/>
              </w:rPr>
              <w:t xml:space="preserve"> approval</w:t>
            </w:r>
            <w:r w:rsidRPr="00916726">
              <w:rPr>
                <w:rFonts w:ascii="Garamond" w:eastAsia="Trebuchet MS" w:hAnsi="Garamond" w:cs="Calibri Light"/>
                <w:i/>
                <w:iCs/>
                <w:sz w:val="19"/>
                <w:szCs w:val="19"/>
              </w:rPr>
              <w:t>)</w:t>
            </w:r>
          </w:p>
        </w:tc>
        <w:tc>
          <w:tcPr>
            <w:tcW w:w="810" w:type="dxa"/>
            <w:vAlign w:val="center"/>
          </w:tcPr>
          <w:p w14:paraId="368B9637" w14:textId="77777777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w w:val="95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240E9778" w14:textId="77777777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w w:val="95"/>
                <w:sz w:val="20"/>
                <w:szCs w:val="20"/>
              </w:rPr>
              <w:t>All</w:t>
            </w:r>
          </w:p>
        </w:tc>
        <w:tc>
          <w:tcPr>
            <w:tcW w:w="2250" w:type="dxa"/>
          </w:tcPr>
          <w:p w14:paraId="5ED5A81D" w14:textId="77777777" w:rsidR="004713F4" w:rsidRPr="00916726" w:rsidRDefault="004713F4" w:rsidP="005A1B53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18"/>
                <w:szCs w:val="18"/>
              </w:rPr>
              <w:t>MSN6102, 6105, 6101, 6305</w:t>
            </w:r>
          </w:p>
        </w:tc>
      </w:tr>
      <w:tr w:rsidR="004713F4" w:rsidRPr="00916726" w14:paraId="059DED0D" w14:textId="77777777" w:rsidTr="005A1B53">
        <w:tc>
          <w:tcPr>
            <w:tcW w:w="1255" w:type="dxa"/>
            <w:vAlign w:val="center"/>
          </w:tcPr>
          <w:p w14:paraId="0C271D2B" w14:textId="77777777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MSN8115</w:t>
            </w:r>
          </w:p>
        </w:tc>
        <w:tc>
          <w:tcPr>
            <w:tcW w:w="5670" w:type="dxa"/>
            <w:vAlign w:val="center"/>
          </w:tcPr>
          <w:p w14:paraId="170DE105" w14:textId="77777777" w:rsidR="005A1B53" w:rsidRDefault="004713F4" w:rsidP="002F697D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Calibri Light"/>
                <w:i/>
                <w:iCs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Advanced Practices Modules (</w:t>
            </w:r>
            <w:r w:rsidRPr="00916726">
              <w:rPr>
                <w:rFonts w:ascii="Garamond" w:eastAsia="Trebuchet MS" w:hAnsi="Garamond" w:cs="Calibri Light"/>
                <w:i/>
                <w:iCs/>
                <w:sz w:val="20"/>
                <w:szCs w:val="20"/>
              </w:rPr>
              <w:t>from IFM; 2 cr. each – max 4 credits)</w:t>
            </w:r>
            <w:r w:rsidR="00716322">
              <w:rPr>
                <w:rFonts w:ascii="Garamond" w:eastAsia="Trebuchet MS" w:hAnsi="Garamond" w:cs="Calibri Light"/>
                <w:i/>
                <w:iCs/>
                <w:sz w:val="20"/>
                <w:szCs w:val="20"/>
              </w:rPr>
              <w:t xml:space="preserve">. </w:t>
            </w:r>
          </w:p>
          <w:p w14:paraId="53969F43" w14:textId="12EC8743" w:rsidR="004713F4" w:rsidRPr="00916726" w:rsidRDefault="00716322" w:rsidP="002F697D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Calibri Light"/>
                <w:sz w:val="20"/>
                <w:szCs w:val="20"/>
              </w:rPr>
            </w:pPr>
            <w:r>
              <w:rPr>
                <w:rFonts w:ascii="Garamond" w:eastAsia="Trebuchet MS" w:hAnsi="Garamond" w:cs="Calibri Light"/>
                <w:i/>
                <w:iCs/>
                <w:sz w:val="20"/>
                <w:szCs w:val="20"/>
              </w:rPr>
              <w:t xml:space="preserve">IFM modules must be completed and submitted prior to capstone enrollment. </w:t>
            </w:r>
          </w:p>
        </w:tc>
        <w:tc>
          <w:tcPr>
            <w:tcW w:w="810" w:type="dxa"/>
            <w:vAlign w:val="center"/>
          </w:tcPr>
          <w:p w14:paraId="5468A05C" w14:textId="77777777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w w:val="95"/>
                <w:sz w:val="20"/>
                <w:szCs w:val="20"/>
              </w:rPr>
              <w:t>2-4</w:t>
            </w:r>
          </w:p>
        </w:tc>
        <w:tc>
          <w:tcPr>
            <w:tcW w:w="810" w:type="dxa"/>
          </w:tcPr>
          <w:p w14:paraId="4CDCCD27" w14:textId="77777777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All</w:t>
            </w:r>
          </w:p>
        </w:tc>
        <w:tc>
          <w:tcPr>
            <w:tcW w:w="2250" w:type="dxa"/>
          </w:tcPr>
          <w:p w14:paraId="4DB721F1" w14:textId="23B584AA" w:rsidR="004713F4" w:rsidRPr="00916726" w:rsidRDefault="004713F4" w:rsidP="005A1B53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Calibri Light"/>
                <w:sz w:val="20"/>
                <w:szCs w:val="20"/>
              </w:rPr>
            </w:pPr>
          </w:p>
        </w:tc>
      </w:tr>
      <w:tr w:rsidR="004713F4" w:rsidRPr="00916726" w14:paraId="75606AA7" w14:textId="77777777" w:rsidTr="005A1B53">
        <w:tc>
          <w:tcPr>
            <w:tcW w:w="1255" w:type="dxa"/>
            <w:vAlign w:val="center"/>
          </w:tcPr>
          <w:p w14:paraId="169BBEAD" w14:textId="77777777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COUN6425</w:t>
            </w:r>
          </w:p>
        </w:tc>
        <w:tc>
          <w:tcPr>
            <w:tcW w:w="5670" w:type="dxa"/>
            <w:vAlign w:val="center"/>
          </w:tcPr>
          <w:p w14:paraId="6FEEBA1A" w14:textId="77777777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Ethical Use of Telehealth Platforms</w:t>
            </w:r>
          </w:p>
        </w:tc>
        <w:tc>
          <w:tcPr>
            <w:tcW w:w="810" w:type="dxa"/>
            <w:vAlign w:val="center"/>
          </w:tcPr>
          <w:p w14:paraId="34666DAF" w14:textId="77777777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w w:val="95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588A9E53" w14:textId="77777777" w:rsidR="004713F4" w:rsidRPr="00916726" w:rsidRDefault="004713F4" w:rsidP="002F697D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916726">
              <w:rPr>
                <w:rFonts w:ascii="Garamond" w:eastAsia="Trebuchet MS" w:hAnsi="Garamond" w:cs="Calibri Light"/>
                <w:sz w:val="20"/>
                <w:szCs w:val="20"/>
              </w:rPr>
              <w:t>WI</w:t>
            </w:r>
          </w:p>
        </w:tc>
        <w:tc>
          <w:tcPr>
            <w:tcW w:w="2250" w:type="dxa"/>
          </w:tcPr>
          <w:p w14:paraId="58E8C87E" w14:textId="77777777" w:rsidR="004713F4" w:rsidRPr="00916726" w:rsidRDefault="004713F4" w:rsidP="005A1B53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Calibri Light"/>
                <w:sz w:val="20"/>
                <w:szCs w:val="20"/>
              </w:rPr>
            </w:pPr>
          </w:p>
        </w:tc>
      </w:tr>
      <w:tr w:rsidR="00D807E6" w:rsidRPr="00916726" w14:paraId="1C32EB65" w14:textId="77777777" w:rsidTr="005A1B53">
        <w:tc>
          <w:tcPr>
            <w:tcW w:w="1255" w:type="dxa"/>
            <w:vAlign w:val="center"/>
          </w:tcPr>
          <w:p w14:paraId="141E9FA1" w14:textId="186279B7" w:rsidR="00D807E6" w:rsidRPr="00916726" w:rsidRDefault="00D807E6" w:rsidP="00AE5F2C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MHF5003</w:t>
            </w:r>
          </w:p>
        </w:tc>
        <w:tc>
          <w:tcPr>
            <w:tcW w:w="5670" w:type="dxa"/>
            <w:vAlign w:val="center"/>
          </w:tcPr>
          <w:p w14:paraId="75DE91B7" w14:textId="771B8C30" w:rsidR="00D807E6" w:rsidRPr="00916726" w:rsidRDefault="00D807E6" w:rsidP="00D807E6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Identifying Mental Illness</w:t>
            </w:r>
          </w:p>
        </w:tc>
        <w:tc>
          <w:tcPr>
            <w:tcW w:w="810" w:type="dxa"/>
            <w:vAlign w:val="center"/>
          </w:tcPr>
          <w:p w14:paraId="76891C74" w14:textId="0D8EC679" w:rsidR="00D807E6" w:rsidRPr="00916726" w:rsidRDefault="00D807E6" w:rsidP="00D807E6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w w:val="95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w w:val="95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05157B77" w14:textId="3960BCFD" w:rsidR="00D807E6" w:rsidRPr="00916726" w:rsidRDefault="00D807E6" w:rsidP="00D807E6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FA/SP</w:t>
            </w:r>
          </w:p>
        </w:tc>
        <w:tc>
          <w:tcPr>
            <w:tcW w:w="2250" w:type="dxa"/>
          </w:tcPr>
          <w:p w14:paraId="242E384F" w14:textId="77777777" w:rsidR="00D807E6" w:rsidRPr="00916726" w:rsidRDefault="00D807E6" w:rsidP="005A1B53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Calibri Light"/>
                <w:sz w:val="20"/>
                <w:szCs w:val="20"/>
              </w:rPr>
            </w:pPr>
          </w:p>
        </w:tc>
      </w:tr>
      <w:tr w:rsidR="00D807E6" w:rsidRPr="00916726" w14:paraId="7B3ADCE0" w14:textId="77777777" w:rsidTr="005A1B53">
        <w:tc>
          <w:tcPr>
            <w:tcW w:w="1255" w:type="dxa"/>
            <w:vAlign w:val="center"/>
          </w:tcPr>
          <w:p w14:paraId="44E901A3" w14:textId="4F3F161E" w:rsidR="00D807E6" w:rsidRPr="00916726" w:rsidRDefault="00D807E6" w:rsidP="00AE5F2C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MHF5203</w:t>
            </w:r>
          </w:p>
        </w:tc>
        <w:tc>
          <w:tcPr>
            <w:tcW w:w="5670" w:type="dxa"/>
            <w:vAlign w:val="center"/>
          </w:tcPr>
          <w:p w14:paraId="39F0B3A4" w14:textId="42405F6E" w:rsidR="00D807E6" w:rsidRPr="00916726" w:rsidRDefault="00D807E6" w:rsidP="00D807E6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 xml:space="preserve">Mental Health Communication Skills </w:t>
            </w:r>
            <w:r w:rsidRPr="008E1D33">
              <w:rPr>
                <w:rFonts w:ascii="Garamond" w:eastAsia="Trebuchet MS" w:hAnsi="Garamond" w:cs="Times New Roman"/>
                <w:i/>
                <w:iCs/>
                <w:sz w:val="20"/>
                <w:szCs w:val="20"/>
              </w:rPr>
              <w:t>(beginning Spring 2024)</w:t>
            </w:r>
          </w:p>
        </w:tc>
        <w:tc>
          <w:tcPr>
            <w:tcW w:w="810" w:type="dxa"/>
            <w:vAlign w:val="center"/>
          </w:tcPr>
          <w:p w14:paraId="622863DB" w14:textId="3A99D355" w:rsidR="00D807E6" w:rsidRPr="00916726" w:rsidRDefault="00D807E6" w:rsidP="00D807E6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w w:val="95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w w:val="95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428BBB20" w14:textId="3A4D2B96" w:rsidR="00D807E6" w:rsidRPr="00916726" w:rsidRDefault="00D807E6" w:rsidP="00D807E6">
            <w:pPr>
              <w:tabs>
                <w:tab w:val="left" w:pos="9890"/>
              </w:tabs>
              <w:spacing w:after="0" w:line="240" w:lineRule="auto"/>
              <w:jc w:val="center"/>
              <w:rPr>
                <w:rFonts w:ascii="Garamond" w:eastAsia="Trebuchet MS" w:hAnsi="Garamond" w:cs="Calibri Light"/>
                <w:sz w:val="20"/>
                <w:szCs w:val="20"/>
              </w:rPr>
            </w:pPr>
            <w:r w:rsidRPr="008E1D33">
              <w:rPr>
                <w:rFonts w:ascii="Garamond" w:eastAsia="Trebuchet MS" w:hAnsi="Garamond" w:cs="Times New Roman"/>
                <w:sz w:val="20"/>
                <w:szCs w:val="20"/>
              </w:rPr>
              <w:t>FA/SP</w:t>
            </w:r>
          </w:p>
        </w:tc>
        <w:tc>
          <w:tcPr>
            <w:tcW w:w="2250" w:type="dxa"/>
          </w:tcPr>
          <w:p w14:paraId="05968A0E" w14:textId="77777777" w:rsidR="00D807E6" w:rsidRPr="00916726" w:rsidRDefault="00D807E6" w:rsidP="005A1B53">
            <w:pPr>
              <w:tabs>
                <w:tab w:val="left" w:pos="9890"/>
              </w:tabs>
              <w:spacing w:after="0" w:line="240" w:lineRule="auto"/>
              <w:rPr>
                <w:rFonts w:ascii="Garamond" w:eastAsia="Trebuchet MS" w:hAnsi="Garamond" w:cs="Calibri Light"/>
                <w:sz w:val="20"/>
                <w:szCs w:val="20"/>
              </w:rPr>
            </w:pPr>
          </w:p>
        </w:tc>
      </w:tr>
    </w:tbl>
    <w:p w14:paraId="2E147F6D" w14:textId="59FF615A" w:rsidR="00DD41C9" w:rsidRPr="00E21309" w:rsidRDefault="00D807E6" w:rsidP="00E21309">
      <w:pPr>
        <w:tabs>
          <w:tab w:val="right" w:pos="10800"/>
        </w:tabs>
        <w:rPr>
          <w:color w:val="0563C1" w:themeColor="hyperlink"/>
          <w:u w:val="single"/>
        </w:rPr>
      </w:pPr>
      <w:r>
        <w:rPr>
          <w:rFonts w:ascii="Garamond" w:hAnsi="Garamond" w:cstheme="majorHAnsi"/>
          <w:b/>
          <w:bCs/>
          <w:sz w:val="20"/>
          <w:szCs w:val="20"/>
        </w:rPr>
        <w:t xml:space="preserve">Questions about courses, course planning or registration? </w:t>
      </w:r>
      <w:hyperlink r:id="rId7" w:history="1">
        <w:r w:rsidRPr="00D807E6">
          <w:rPr>
            <w:rStyle w:val="Hyperlink"/>
            <w:rFonts w:ascii="Garamond" w:hAnsi="Garamond" w:cstheme="majorHAnsi"/>
            <w:sz w:val="20"/>
            <w:szCs w:val="20"/>
          </w:rPr>
          <w:t>Contact your student advisor</w:t>
        </w:r>
      </w:hyperlink>
      <w:r>
        <w:rPr>
          <w:rFonts w:ascii="Garamond" w:hAnsi="Garamond" w:cstheme="majorHAnsi"/>
          <w:sz w:val="20"/>
          <w:szCs w:val="20"/>
        </w:rPr>
        <w:t xml:space="preserve"> or email </w:t>
      </w:r>
      <w:hyperlink r:id="rId8" w:history="1">
        <w:r w:rsidRPr="00A21872">
          <w:rPr>
            <w:rStyle w:val="Hyperlink"/>
            <w:rFonts w:ascii="Garamond" w:hAnsi="Garamond" w:cstheme="majorHAnsi"/>
            <w:sz w:val="20"/>
            <w:szCs w:val="20"/>
          </w:rPr>
          <w:t>studentsuccess@uws.edu</w:t>
        </w:r>
      </w:hyperlink>
      <w:r>
        <w:rPr>
          <w:rFonts w:ascii="Garamond" w:hAnsi="Garamond" w:cstheme="majorHAnsi"/>
          <w:sz w:val="20"/>
          <w:szCs w:val="20"/>
        </w:rPr>
        <w:t xml:space="preserve">. </w:t>
      </w:r>
      <w:r w:rsidR="006757DF">
        <w:rPr>
          <w:rFonts w:ascii="Garamond" w:hAnsi="Garamond" w:cstheme="majorHAnsi"/>
          <w:sz w:val="20"/>
          <w:szCs w:val="20"/>
        </w:rPr>
        <w:tab/>
      </w:r>
      <w:r w:rsidR="00E21309">
        <w:rPr>
          <w:rStyle w:val="Hyperlink"/>
        </w:rPr>
        <w:t xml:space="preserve">  </w:t>
      </w:r>
      <w:r w:rsidR="00F272E4" w:rsidRPr="009D4F98">
        <w:rPr>
          <w:rStyle w:val="Hyperlink"/>
          <w:rFonts w:ascii="Garamond" w:hAnsi="Garamond" w:cstheme="majorHAnsi"/>
          <w:b/>
          <w:bCs/>
          <w:color w:val="auto"/>
          <w:sz w:val="20"/>
          <w:szCs w:val="20"/>
          <w:u w:val="none"/>
        </w:rPr>
        <w:t xml:space="preserve">Financial aid: </w:t>
      </w:r>
      <w:r w:rsidR="00F272E4" w:rsidRPr="009D4F98">
        <w:rPr>
          <w:rStyle w:val="Hyperlink"/>
          <w:rFonts w:ascii="Garamond" w:hAnsi="Garamond" w:cstheme="majorHAnsi"/>
          <w:color w:val="auto"/>
          <w:sz w:val="20"/>
          <w:szCs w:val="20"/>
          <w:u w:val="none"/>
        </w:rPr>
        <w:t xml:space="preserve">Students using financial aid must enroll in at least </w:t>
      </w:r>
      <w:r w:rsidR="009C2D73">
        <w:rPr>
          <w:rStyle w:val="Hyperlink"/>
          <w:rFonts w:ascii="Garamond" w:hAnsi="Garamond" w:cstheme="majorHAnsi"/>
          <w:color w:val="auto"/>
          <w:sz w:val="20"/>
          <w:szCs w:val="20"/>
          <w:u w:val="none"/>
        </w:rPr>
        <w:t>3</w:t>
      </w:r>
      <w:r w:rsidR="00F272E4" w:rsidRPr="009D4F98">
        <w:rPr>
          <w:rStyle w:val="Hyperlink"/>
          <w:rFonts w:ascii="Garamond" w:hAnsi="Garamond" w:cstheme="majorHAnsi"/>
          <w:color w:val="auto"/>
          <w:sz w:val="20"/>
          <w:szCs w:val="20"/>
          <w:u w:val="none"/>
        </w:rPr>
        <w:t xml:space="preserve"> credits per term to meet the financial aid enrollment status requirements</w:t>
      </w:r>
      <w:r w:rsidR="00BF0A49">
        <w:rPr>
          <w:rStyle w:val="Hyperlink"/>
          <w:rFonts w:ascii="Garamond" w:hAnsi="Garamond" w:cstheme="majorHAnsi"/>
          <w:color w:val="auto"/>
          <w:sz w:val="20"/>
          <w:szCs w:val="20"/>
          <w:u w:val="none"/>
        </w:rPr>
        <w:t xml:space="preserve"> as outlined in </w:t>
      </w:r>
      <w:hyperlink r:id="rId9" w:history="1">
        <w:r w:rsidR="00BF0A49" w:rsidRPr="00993D97">
          <w:rPr>
            <w:rStyle w:val="Hyperlink"/>
            <w:rFonts w:ascii="Garamond" w:hAnsi="Garamond" w:cstheme="majorHAnsi"/>
            <w:sz w:val="20"/>
            <w:szCs w:val="20"/>
          </w:rPr>
          <w:t>Policy</w:t>
        </w:r>
        <w:r w:rsidR="00993D97" w:rsidRPr="00993D97">
          <w:rPr>
            <w:rStyle w:val="Hyperlink"/>
            <w:rFonts w:ascii="Garamond" w:hAnsi="Garamond" w:cstheme="majorHAnsi"/>
            <w:sz w:val="20"/>
            <w:szCs w:val="20"/>
          </w:rPr>
          <w:t xml:space="preserve"> 1203 Enrollment Status</w:t>
        </w:r>
      </w:hyperlink>
      <w:r w:rsidR="00993D97">
        <w:rPr>
          <w:rStyle w:val="Hyperlink"/>
          <w:rFonts w:ascii="Garamond" w:hAnsi="Garamond" w:cstheme="majorHAnsi"/>
          <w:color w:val="auto"/>
          <w:sz w:val="20"/>
          <w:szCs w:val="20"/>
          <w:u w:val="none"/>
        </w:rPr>
        <w:t>.</w:t>
      </w:r>
    </w:p>
    <w:sectPr w:rsidR="00DD41C9" w:rsidRPr="00E21309" w:rsidSect="00E21309">
      <w:headerReference w:type="default" r:id="rId10"/>
      <w:footerReference w:type="default" r:id="rId11"/>
      <w:pgSz w:w="12240" w:h="15840"/>
      <w:pgMar w:top="720" w:right="720" w:bottom="360" w:left="720" w:header="432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382348" w14:textId="77777777" w:rsidR="00032BE4" w:rsidRDefault="00032BE4" w:rsidP="00167E72">
      <w:pPr>
        <w:spacing w:after="0" w:line="240" w:lineRule="auto"/>
      </w:pPr>
      <w:r>
        <w:separator/>
      </w:r>
    </w:p>
  </w:endnote>
  <w:endnote w:type="continuationSeparator" w:id="0">
    <w:p w14:paraId="4E13B83D" w14:textId="77777777" w:rsidR="00032BE4" w:rsidRDefault="00032BE4" w:rsidP="00167E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2C0C9" w14:textId="066B2FEA" w:rsidR="00386A7F" w:rsidRPr="00B87455" w:rsidRDefault="005A1B53" w:rsidP="00380764">
    <w:pPr>
      <w:pStyle w:val="Footer"/>
      <w:jc w:val="right"/>
      <w:rPr>
        <w:rFonts w:ascii="Garamond" w:hAnsi="Garamond"/>
        <w:i/>
        <w:iCs/>
      </w:rPr>
    </w:pPr>
    <w:r>
      <w:rPr>
        <w:rFonts w:ascii="Garamond" w:hAnsi="Garamond"/>
        <w:i/>
        <w:iCs/>
      </w:rPr>
      <w:t>1</w:t>
    </w:r>
    <w:r w:rsidR="002F697D">
      <w:rPr>
        <w:rFonts w:ascii="Garamond" w:hAnsi="Garamond"/>
        <w:i/>
        <w:iCs/>
      </w:rPr>
      <w:t>0/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03213D" w14:textId="77777777" w:rsidR="00032BE4" w:rsidRDefault="00032BE4" w:rsidP="00167E72">
      <w:pPr>
        <w:spacing w:after="0" w:line="240" w:lineRule="auto"/>
      </w:pPr>
      <w:r>
        <w:separator/>
      </w:r>
    </w:p>
  </w:footnote>
  <w:footnote w:type="continuationSeparator" w:id="0">
    <w:p w14:paraId="6665E7AB" w14:textId="77777777" w:rsidR="00032BE4" w:rsidRDefault="00032BE4" w:rsidP="00167E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95EBBA" w14:textId="77777777" w:rsidR="00B87455" w:rsidRDefault="00B87455" w:rsidP="00CC22EB">
    <w:pPr>
      <w:widowControl w:val="0"/>
      <w:spacing w:after="0" w:line="240" w:lineRule="auto"/>
      <w:ind w:right="1350"/>
      <w:rPr>
        <w:rFonts w:ascii="Garamond" w:eastAsia="Calibri" w:hAnsi="Garamond" w:cs="Times New Roman"/>
        <w:b/>
        <w:bCs/>
        <w:spacing w:val="-1"/>
        <w:sz w:val="28"/>
        <w:szCs w:val="28"/>
      </w:rPr>
    </w:pPr>
    <w:r>
      <w:rPr>
        <w:rFonts w:ascii="Garamond" w:eastAsia="Calibri" w:hAnsi="Garamond" w:cs="Times New Roman"/>
        <w:b/>
        <w:bCs/>
        <w:noProof/>
        <w:spacing w:val="-1"/>
        <w:sz w:val="28"/>
        <w:szCs w:val="28"/>
      </w:rPr>
      <w:drawing>
        <wp:anchor distT="0" distB="0" distL="114300" distR="114300" simplePos="0" relativeHeight="251658240" behindDoc="0" locked="0" layoutInCell="1" allowOverlap="1" wp14:anchorId="035EEE8D" wp14:editId="47CB1EF2">
          <wp:simplePos x="0" y="0"/>
          <wp:positionH relativeFrom="column">
            <wp:posOffset>57150</wp:posOffset>
          </wp:positionH>
          <wp:positionV relativeFrom="paragraph">
            <wp:posOffset>0</wp:posOffset>
          </wp:positionV>
          <wp:extent cx="2289048" cy="819912"/>
          <wp:effectExtent l="0" t="0" r="0" b="0"/>
          <wp:wrapSquare wrapText="bothSides"/>
          <wp:docPr id="16" name="Picture 16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WS_3c_human nutrition and functional medicin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9048" cy="81991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Garamond" w:eastAsia="Calibri" w:hAnsi="Garamond" w:cs="Times New Roman"/>
        <w:b/>
        <w:bCs/>
        <w:spacing w:val="-1"/>
        <w:sz w:val="28"/>
        <w:szCs w:val="28"/>
      </w:rPr>
      <w:t xml:space="preserve">  </w:t>
    </w:r>
  </w:p>
  <w:p w14:paraId="79D36D18" w14:textId="6F9D4270" w:rsidR="00B87455" w:rsidRPr="00222A95" w:rsidRDefault="00B87455" w:rsidP="00B87455">
    <w:pPr>
      <w:widowControl w:val="0"/>
      <w:spacing w:after="0" w:line="240" w:lineRule="auto"/>
      <w:ind w:left="5670" w:right="-90" w:hanging="4950"/>
      <w:rPr>
        <w:rFonts w:ascii="Garamond" w:eastAsia="Calibri" w:hAnsi="Garamond" w:cs="Times New Roman"/>
        <w:b/>
        <w:bCs/>
        <w:sz w:val="24"/>
        <w:szCs w:val="24"/>
      </w:rPr>
    </w:pPr>
    <w:r>
      <w:rPr>
        <w:rFonts w:ascii="Garamond" w:eastAsia="Calibri" w:hAnsi="Garamond" w:cs="Times New Roman"/>
        <w:b/>
        <w:bCs/>
        <w:spacing w:val="-1"/>
        <w:sz w:val="28"/>
        <w:szCs w:val="28"/>
      </w:rPr>
      <w:t xml:space="preserve">              </w:t>
    </w:r>
    <w:r w:rsidR="000626E7" w:rsidRPr="00222A95">
      <w:rPr>
        <w:rFonts w:ascii="Garamond" w:eastAsia="Calibri" w:hAnsi="Garamond" w:cs="Times New Roman"/>
        <w:b/>
        <w:bCs/>
        <w:spacing w:val="-1"/>
        <w:sz w:val="24"/>
        <w:szCs w:val="24"/>
      </w:rPr>
      <w:t>M</w:t>
    </w:r>
    <w:r w:rsidR="000626E7" w:rsidRPr="00222A95">
      <w:rPr>
        <w:rFonts w:ascii="Garamond" w:eastAsia="Calibri" w:hAnsi="Garamond" w:cs="Times New Roman"/>
        <w:b/>
        <w:bCs/>
        <w:sz w:val="24"/>
        <w:szCs w:val="24"/>
      </w:rPr>
      <w:t>S</w:t>
    </w:r>
    <w:r w:rsidR="000626E7" w:rsidRPr="00222A95">
      <w:rPr>
        <w:rFonts w:ascii="Garamond" w:eastAsia="Calibri" w:hAnsi="Garamond" w:cs="Times New Roman"/>
        <w:b/>
        <w:bCs/>
        <w:spacing w:val="-5"/>
        <w:sz w:val="24"/>
        <w:szCs w:val="24"/>
      </w:rPr>
      <w:t xml:space="preserve"> in </w:t>
    </w:r>
    <w:r w:rsidR="000626E7" w:rsidRPr="00222A95">
      <w:rPr>
        <w:rFonts w:ascii="Garamond" w:eastAsia="Calibri" w:hAnsi="Garamond" w:cs="Times New Roman"/>
        <w:b/>
        <w:bCs/>
        <w:sz w:val="24"/>
        <w:szCs w:val="24"/>
      </w:rPr>
      <w:t>Human Nutrition and Functional</w:t>
    </w:r>
    <w:r w:rsidRPr="00222A95">
      <w:rPr>
        <w:rFonts w:ascii="Garamond" w:eastAsia="Calibri" w:hAnsi="Garamond" w:cs="Times New Roman"/>
        <w:b/>
        <w:bCs/>
        <w:sz w:val="24"/>
        <w:szCs w:val="24"/>
      </w:rPr>
      <w:t xml:space="preserve"> </w:t>
    </w:r>
    <w:r w:rsidR="000626E7" w:rsidRPr="00222A95">
      <w:rPr>
        <w:rFonts w:ascii="Garamond" w:eastAsia="Calibri" w:hAnsi="Garamond" w:cs="Times New Roman"/>
        <w:b/>
        <w:bCs/>
        <w:sz w:val="24"/>
        <w:szCs w:val="24"/>
      </w:rPr>
      <w:t>Medicin</w:t>
    </w:r>
    <w:r w:rsidRPr="00222A95">
      <w:rPr>
        <w:rFonts w:ascii="Garamond" w:eastAsia="Calibri" w:hAnsi="Garamond" w:cs="Times New Roman"/>
        <w:b/>
        <w:bCs/>
        <w:sz w:val="24"/>
        <w:szCs w:val="24"/>
      </w:rPr>
      <w:t>e</w:t>
    </w:r>
    <w:r w:rsidR="0008700B" w:rsidRPr="00222A95">
      <w:rPr>
        <w:rFonts w:ascii="Garamond" w:eastAsia="Calibri" w:hAnsi="Garamond" w:cs="Times New Roman"/>
        <w:b/>
        <w:bCs/>
        <w:sz w:val="24"/>
        <w:szCs w:val="24"/>
      </w:rPr>
      <w:t xml:space="preserve"> with Foundational Biochemistry</w:t>
    </w:r>
    <w:r w:rsidR="000626E7" w:rsidRPr="00222A95">
      <w:rPr>
        <w:rFonts w:ascii="Garamond" w:eastAsia="Calibri" w:hAnsi="Garamond" w:cs="Times New Roman"/>
        <w:b/>
        <w:bCs/>
        <w:sz w:val="24"/>
        <w:szCs w:val="24"/>
      </w:rPr>
      <w:t xml:space="preserve"> </w:t>
    </w:r>
    <w:r w:rsidR="002F697D" w:rsidRPr="00222A95">
      <w:rPr>
        <w:rFonts w:ascii="Garamond" w:eastAsia="Calibri" w:hAnsi="Garamond" w:cs="Times New Roman"/>
        <w:b/>
        <w:bCs/>
        <w:sz w:val="24"/>
        <w:szCs w:val="24"/>
      </w:rPr>
      <w:t>(</w:t>
    </w:r>
    <w:r w:rsidR="00222A95">
      <w:rPr>
        <w:rFonts w:ascii="Garamond" w:eastAsia="Calibri" w:hAnsi="Garamond" w:cs="Times New Roman"/>
        <w:b/>
        <w:bCs/>
        <w:sz w:val="24"/>
        <w:szCs w:val="24"/>
      </w:rPr>
      <w:t>BC</w:t>
    </w:r>
    <w:r w:rsidR="002F697D" w:rsidRPr="00222A95">
      <w:rPr>
        <w:rFonts w:ascii="Garamond" w:eastAsia="Calibri" w:hAnsi="Garamond" w:cs="Times New Roman"/>
        <w:b/>
        <w:bCs/>
        <w:sz w:val="24"/>
        <w:szCs w:val="24"/>
      </w:rPr>
      <w:t>HNFM)</w:t>
    </w:r>
  </w:p>
  <w:p w14:paraId="1BA8E929" w14:textId="1093B48F" w:rsidR="000626E7" w:rsidRPr="00222A95" w:rsidRDefault="002F697D" w:rsidP="0008700B">
    <w:pPr>
      <w:widowControl w:val="0"/>
      <w:spacing w:after="0" w:line="240" w:lineRule="auto"/>
      <w:ind w:left="5670" w:right="1350" w:hanging="5580"/>
      <w:jc w:val="right"/>
      <w:rPr>
        <w:rFonts w:ascii="Garamond" w:eastAsia="Calibri" w:hAnsi="Garamond" w:cs="Times New Roman"/>
        <w:b/>
        <w:bCs/>
        <w:sz w:val="24"/>
        <w:szCs w:val="24"/>
      </w:rPr>
    </w:pPr>
    <w:r w:rsidRPr="00222A95">
      <w:rPr>
        <w:rFonts w:ascii="Garamond" w:eastAsia="Calibri" w:hAnsi="Garamond" w:cs="Times New Roman"/>
        <w:b/>
        <w:bCs/>
        <w:sz w:val="24"/>
        <w:szCs w:val="24"/>
      </w:rPr>
      <w:t>Program Planner</w:t>
    </w:r>
    <w:r w:rsidR="00B87455" w:rsidRPr="00222A95">
      <w:rPr>
        <w:rFonts w:ascii="Garamond" w:eastAsia="Calibri" w:hAnsi="Garamond" w:cs="Times New Roman"/>
        <w:b/>
        <w:bCs/>
        <w:sz w:val="24"/>
        <w:szCs w:val="24"/>
      </w:rPr>
      <w:t>: 5</w:t>
    </w:r>
    <w:r w:rsidR="004133FE" w:rsidRPr="00222A95">
      <w:rPr>
        <w:rFonts w:ascii="Garamond" w:eastAsia="Calibri" w:hAnsi="Garamond" w:cs="Times New Roman"/>
        <w:b/>
        <w:bCs/>
        <w:sz w:val="24"/>
        <w:szCs w:val="24"/>
      </w:rPr>
      <w:t>6</w:t>
    </w:r>
    <w:r w:rsidR="00B87455" w:rsidRPr="00222A95">
      <w:rPr>
        <w:rFonts w:ascii="Garamond" w:eastAsia="Calibri" w:hAnsi="Garamond" w:cs="Times New Roman"/>
        <w:b/>
        <w:bCs/>
        <w:sz w:val="24"/>
        <w:szCs w:val="24"/>
      </w:rPr>
      <w:t xml:space="preserve"> credit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Nza1NLE0NjGyNDdU0lEKTi0uzszPAykwrAUAX474qiwAAAA="/>
  </w:docVars>
  <w:rsids>
    <w:rsidRoot w:val="00320996"/>
    <w:rsid w:val="00010E5F"/>
    <w:rsid w:val="00024F5C"/>
    <w:rsid w:val="00032BE4"/>
    <w:rsid w:val="000626E7"/>
    <w:rsid w:val="0008391A"/>
    <w:rsid w:val="0008700B"/>
    <w:rsid w:val="000B29FA"/>
    <w:rsid w:val="000B6ECA"/>
    <w:rsid w:val="000D7EE4"/>
    <w:rsid w:val="001226A5"/>
    <w:rsid w:val="001319F4"/>
    <w:rsid w:val="0013503F"/>
    <w:rsid w:val="00137F8D"/>
    <w:rsid w:val="0016420F"/>
    <w:rsid w:val="00167E72"/>
    <w:rsid w:val="001705CA"/>
    <w:rsid w:val="001C1050"/>
    <w:rsid w:val="001D541C"/>
    <w:rsid w:val="00222A95"/>
    <w:rsid w:val="00251392"/>
    <w:rsid w:val="00256026"/>
    <w:rsid w:val="002644AC"/>
    <w:rsid w:val="00295657"/>
    <w:rsid w:val="002C0A70"/>
    <w:rsid w:val="002E71CD"/>
    <w:rsid w:val="002F697D"/>
    <w:rsid w:val="00306CC1"/>
    <w:rsid w:val="00320996"/>
    <w:rsid w:val="003307B7"/>
    <w:rsid w:val="003667AA"/>
    <w:rsid w:val="00381976"/>
    <w:rsid w:val="00386A7F"/>
    <w:rsid w:val="00393250"/>
    <w:rsid w:val="003D6A83"/>
    <w:rsid w:val="003F2BA2"/>
    <w:rsid w:val="004133FE"/>
    <w:rsid w:val="00435C61"/>
    <w:rsid w:val="004713F4"/>
    <w:rsid w:val="00472052"/>
    <w:rsid w:val="004D3841"/>
    <w:rsid w:val="004F34C6"/>
    <w:rsid w:val="00557AB7"/>
    <w:rsid w:val="0056144C"/>
    <w:rsid w:val="005A1B53"/>
    <w:rsid w:val="005C22C8"/>
    <w:rsid w:val="00606EF6"/>
    <w:rsid w:val="0062298C"/>
    <w:rsid w:val="00657E8F"/>
    <w:rsid w:val="006668C8"/>
    <w:rsid w:val="0067088E"/>
    <w:rsid w:val="006757DF"/>
    <w:rsid w:val="00677019"/>
    <w:rsid w:val="006961CA"/>
    <w:rsid w:val="006A00E3"/>
    <w:rsid w:val="006B6034"/>
    <w:rsid w:val="00700232"/>
    <w:rsid w:val="00716322"/>
    <w:rsid w:val="00722983"/>
    <w:rsid w:val="0076196F"/>
    <w:rsid w:val="00784ACC"/>
    <w:rsid w:val="007A15B6"/>
    <w:rsid w:val="007A4E35"/>
    <w:rsid w:val="007C3C6F"/>
    <w:rsid w:val="007C6DFD"/>
    <w:rsid w:val="00801FBA"/>
    <w:rsid w:val="008111C1"/>
    <w:rsid w:val="008125DF"/>
    <w:rsid w:val="008606C5"/>
    <w:rsid w:val="008670D8"/>
    <w:rsid w:val="00871357"/>
    <w:rsid w:val="008C7306"/>
    <w:rsid w:val="00900286"/>
    <w:rsid w:val="00912ABC"/>
    <w:rsid w:val="009149CF"/>
    <w:rsid w:val="00916726"/>
    <w:rsid w:val="009401F4"/>
    <w:rsid w:val="00946A32"/>
    <w:rsid w:val="00960F4F"/>
    <w:rsid w:val="009738B0"/>
    <w:rsid w:val="0098090D"/>
    <w:rsid w:val="00992978"/>
    <w:rsid w:val="00993D97"/>
    <w:rsid w:val="009A4A82"/>
    <w:rsid w:val="009B57E5"/>
    <w:rsid w:val="009C2D73"/>
    <w:rsid w:val="009D4F98"/>
    <w:rsid w:val="009E0F72"/>
    <w:rsid w:val="009E52F5"/>
    <w:rsid w:val="00A438E5"/>
    <w:rsid w:val="00A856F8"/>
    <w:rsid w:val="00AE5F2C"/>
    <w:rsid w:val="00B87455"/>
    <w:rsid w:val="00BB4198"/>
    <w:rsid w:val="00BC08C1"/>
    <w:rsid w:val="00BF0A49"/>
    <w:rsid w:val="00BF3EF3"/>
    <w:rsid w:val="00C01E5A"/>
    <w:rsid w:val="00C51DBD"/>
    <w:rsid w:val="00C9530B"/>
    <w:rsid w:val="00CB6D57"/>
    <w:rsid w:val="00CC22EB"/>
    <w:rsid w:val="00CC72F8"/>
    <w:rsid w:val="00CF213C"/>
    <w:rsid w:val="00D11EB8"/>
    <w:rsid w:val="00D125F9"/>
    <w:rsid w:val="00D25596"/>
    <w:rsid w:val="00D361F8"/>
    <w:rsid w:val="00D606A2"/>
    <w:rsid w:val="00D7092F"/>
    <w:rsid w:val="00D807E6"/>
    <w:rsid w:val="00D96CEE"/>
    <w:rsid w:val="00DB7BAA"/>
    <w:rsid w:val="00DD41C9"/>
    <w:rsid w:val="00E21309"/>
    <w:rsid w:val="00E430F7"/>
    <w:rsid w:val="00E613F5"/>
    <w:rsid w:val="00E76E47"/>
    <w:rsid w:val="00E80A15"/>
    <w:rsid w:val="00E9529F"/>
    <w:rsid w:val="00EE31F3"/>
    <w:rsid w:val="00EE6409"/>
    <w:rsid w:val="00F0387E"/>
    <w:rsid w:val="00F06AE2"/>
    <w:rsid w:val="00F272E4"/>
    <w:rsid w:val="00F32EC0"/>
    <w:rsid w:val="00F748CF"/>
    <w:rsid w:val="00F97868"/>
    <w:rsid w:val="00FC1C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3D5B79"/>
  <w15:chartTrackingRefBased/>
  <w15:docId w15:val="{8ED5E9DC-B6BD-4732-B5DD-115CFC73B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099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209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0996"/>
  </w:style>
  <w:style w:type="table" w:customStyle="1" w:styleId="TableGrid2">
    <w:name w:val="Table Grid2"/>
    <w:basedOn w:val="TableNormal"/>
    <w:next w:val="TableGrid"/>
    <w:uiPriority w:val="59"/>
    <w:rsid w:val="00320996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320996"/>
    <w:rPr>
      <w:color w:val="808080"/>
    </w:rPr>
  </w:style>
  <w:style w:type="table" w:styleId="TableGrid">
    <w:name w:val="Table Grid"/>
    <w:basedOn w:val="TableNormal"/>
    <w:uiPriority w:val="39"/>
    <w:rsid w:val="003209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09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099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67E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7E72"/>
  </w:style>
  <w:style w:type="character" w:styleId="Hyperlink">
    <w:name w:val="Hyperlink"/>
    <w:basedOn w:val="DefaultParagraphFont"/>
    <w:uiPriority w:val="99"/>
    <w:unhideWhenUsed/>
    <w:rsid w:val="002F69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07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udentsuccess@uws.ed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uws.edu/community/academic-advising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ftp.uws.edu/udocs/Public/Policies_Public_Access/Academic_Policies_1200s/Policy1203_Enrollment_Status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EC9593-BA56-400D-BB4D-0B7582EB1E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1</Pages>
  <Words>538</Words>
  <Characters>306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estern States</Company>
  <LinksUpToDate>false</LinksUpToDate>
  <CharactersWithSpaces>3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Hasse</dc:creator>
  <cp:keywords/>
  <dc:description/>
  <cp:lastModifiedBy>Rachel Hasse</cp:lastModifiedBy>
  <cp:revision>27</cp:revision>
  <dcterms:created xsi:type="dcterms:W3CDTF">2023-02-07T20:14:00Z</dcterms:created>
  <dcterms:modified xsi:type="dcterms:W3CDTF">2023-10-24T19:56:00Z</dcterms:modified>
</cp:coreProperties>
</file>